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7777777" w:rsidR="00E27C4B" w:rsidRDefault="00E27C4B"/>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77777777" w:rsidR="00424133" w:rsidRPr="00285F5A" w:rsidRDefault="00424133" w:rsidP="00424133">
      <w:pPr>
        <w:rPr>
          <w:rFonts w:asciiTheme="majorHAnsi" w:hAnsiTheme="majorHAnsi" w:cs="Arial"/>
          <w:b/>
          <w:szCs w:val="20"/>
        </w:rPr>
      </w:pPr>
      <w:proofErr w:type="gramStart"/>
      <w:r>
        <w:rPr>
          <w:rFonts w:ascii="MS Gothic" w:eastAsia="MS Gothic" w:hAnsi="MS Gothic" w:cs="Arial"/>
          <w:b/>
          <w:szCs w:val="20"/>
        </w:rPr>
        <w:t>[ ]</w:t>
      </w:r>
      <w:proofErr w:type="gramEnd"/>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26997333" w:rsidR="00424133" w:rsidRDefault="00424133" w:rsidP="00424133">
      <w:pPr>
        <w:spacing w:after="120"/>
        <w:rPr>
          <w:rFonts w:asciiTheme="majorHAnsi" w:hAnsiTheme="majorHAnsi" w:cs="Arial"/>
          <w:b/>
          <w:szCs w:val="20"/>
        </w:rPr>
      </w:pPr>
      <w:r>
        <w:rPr>
          <w:rFonts w:ascii="MS Gothic" w:eastAsia="MS Gothic" w:hAnsi="MS Gothic" w:cs="Arial"/>
          <w:b/>
          <w:szCs w:val="20"/>
        </w:rPr>
        <w:t>[</w:t>
      </w:r>
      <w:r w:rsidR="00E6028F">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5CF44EBF"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 ]</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w:t>
            </w:r>
            <w:r w:rsidR="00E6028F">
              <w:rPr>
                <w:rFonts w:ascii="MS Gothic" w:eastAsia="MS Gothic" w:hAnsi="MS Gothic" w:cs="Arial"/>
                <w:b/>
                <w:szCs w:val="20"/>
                <w:highlight w:val="yellow"/>
              </w:rPr>
              <w:t>X</w:t>
            </w:r>
            <w:r w:rsidRPr="00C74B62">
              <w:rPr>
                <w:rFonts w:ascii="MS Gothic" w:eastAsia="MS Gothic" w:hAnsi="MS Gothic" w:cs="Arial"/>
                <w:b/>
                <w:szCs w:val="20"/>
                <w:highlight w:val="yellow"/>
              </w:rPr>
              <w:t>]</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77777777" w:rsidR="00001C04" w:rsidRPr="008426D1" w:rsidRDefault="00897A76"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howingPlcHdr/>
              </w:sdtPr>
              <w:sdtEndPr/>
              <w:sdtContent>
                <w:permStart w:id="85676437"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85676437"/>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showingPlcHdr/>
                <w:date>
                  <w:dateFormat w:val="M/d/yyyy"/>
                  <w:lid w:val="en-US"/>
                  <w:storeMappedDataAs w:val="dateTime"/>
                  <w:calendar w:val="gregorian"/>
                </w:date>
              </w:sdtPr>
              <w:sdtEndPr/>
              <w:sdtContent>
                <w:permStart w:id="1630160158"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630160158"/>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897A76"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132E468F" w:rsidR="00001C04" w:rsidRPr="008426D1" w:rsidRDefault="00897A76" w:rsidP="00A12392">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A12392">
                      <w:rPr>
                        <w:rFonts w:asciiTheme="majorHAnsi" w:hAnsiTheme="majorHAnsi"/>
                        <w:sz w:val="20"/>
                        <w:szCs w:val="20"/>
                      </w:rPr>
                      <w:t>Brandon Kemp</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0-11-05T00:00:00Z">
                  <w:dateFormat w:val="M/d/yyyy"/>
                  <w:lid w:val="en-US"/>
                  <w:storeMappedDataAs w:val="dateTime"/>
                  <w:calendar w:val="gregorian"/>
                </w:date>
              </w:sdtPr>
              <w:sdtEndPr/>
              <w:sdtContent>
                <w:r w:rsidR="00A12392">
                  <w:rPr>
                    <w:rFonts w:asciiTheme="majorHAnsi" w:hAnsiTheme="majorHAnsi"/>
                    <w:smallCaps/>
                    <w:sz w:val="20"/>
                    <w:szCs w:val="20"/>
                  </w:rPr>
                  <w:t>11/5/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897A76"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5F27B2C8" w:rsidR="004C4ADF" w:rsidRDefault="00897A76" w:rsidP="00575870">
            <w:pPr>
              <w:rPr>
                <w:rFonts w:asciiTheme="majorHAnsi" w:hAnsiTheme="majorHAnsi"/>
                <w:sz w:val="20"/>
                <w:szCs w:val="20"/>
              </w:rPr>
            </w:pPr>
            <w:sdt>
              <w:sdtPr>
                <w:rPr>
                  <w:rFonts w:asciiTheme="majorHAnsi" w:hAnsiTheme="majorHAnsi"/>
                  <w:sz w:val="20"/>
                  <w:szCs w:val="20"/>
                </w:rPr>
                <w:id w:val="198752290"/>
              </w:sdtPr>
              <w:sdtEndPr/>
              <w:sdtContent>
                <w:sdt>
                  <w:sdtPr>
                    <w:rPr>
                      <w:rFonts w:asciiTheme="majorHAnsi" w:hAnsiTheme="majorHAnsi"/>
                      <w:sz w:val="20"/>
                      <w:szCs w:val="20"/>
                    </w:rPr>
                    <w:id w:val="1392300857"/>
                    <w:placeholder>
                      <w:docPart w:val="AEE53FE3337B804F9A0CCFF66D920B72"/>
                    </w:placeholder>
                  </w:sdtPr>
                  <w:sdtEndPr/>
                  <w:sdtContent>
                    <w:r w:rsidR="00A12392">
                      <w:rPr>
                        <w:rFonts w:asciiTheme="majorHAnsi" w:hAnsiTheme="majorHAnsi"/>
                        <w:sz w:val="20"/>
                        <w:szCs w:val="20"/>
                      </w:rPr>
                      <w:t xml:space="preserve">Brandon Kemp </w:t>
                    </w:r>
                  </w:sdtContent>
                </w:sdt>
              </w:sdtContent>
            </w:sdt>
            <w:r w:rsidR="004C4ADF" w:rsidRPr="008426D1">
              <w:rPr>
                <w:rFonts w:asciiTheme="majorHAnsi" w:hAnsiTheme="majorHAnsi"/>
                <w:sz w:val="20"/>
                <w:szCs w:val="20"/>
              </w:rPr>
              <w:t xml:space="preserve"> </w:t>
            </w:r>
            <w:sdt>
              <w:sdtPr>
                <w:rPr>
                  <w:rFonts w:asciiTheme="majorHAnsi" w:hAnsiTheme="majorHAnsi"/>
                  <w:sz w:val="20"/>
                  <w:szCs w:val="20"/>
                </w:rPr>
                <w:id w:val="-1955862680"/>
                <w:placeholder>
                  <w:docPart w:val="097D1CC3FE67A84BBF991F78F905153D"/>
                </w:placeholder>
                <w:date w:fullDate="2020-11-05T00:00:00Z">
                  <w:dateFormat w:val="M/d/yyyy"/>
                  <w:lid w:val="en-US"/>
                  <w:storeMappedDataAs w:val="dateTime"/>
                  <w:calendar w:val="gregorian"/>
                </w:date>
              </w:sdtPr>
              <w:sdtEndPr/>
              <w:sdtContent>
                <w:r w:rsidR="00A12392">
                  <w:rPr>
                    <w:rFonts w:asciiTheme="majorHAnsi" w:hAnsiTheme="majorHAnsi"/>
                    <w:sz w:val="20"/>
                    <w:szCs w:val="20"/>
                  </w:rPr>
                  <w:t>11/5/2020</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897A76"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562003D4" w:rsidR="00D66C39" w:rsidRPr="008426D1" w:rsidRDefault="00897A76" w:rsidP="00575870">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howingPlcHdr/>
                  </w:sdtPr>
                  <w:sdtEndPr/>
                  <w:sdtContent>
                    <w:permStart w:id="1895629232"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895629232"/>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showingPlcHdr/>
                <w:date>
                  <w:dateFormat w:val="M/d/yyyy"/>
                  <w:lid w:val="en-US"/>
                  <w:storeMappedDataAs w:val="dateTime"/>
                  <w:calendar w:val="gregorian"/>
                </w:date>
              </w:sdtPr>
              <w:sdtEndPr/>
              <w:sdtContent>
                <w:permStart w:id="156994544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69945446"/>
              </w:sdtContent>
            </w:sdt>
            <w:r w:rsidR="00D66C39" w:rsidRPr="008426D1">
              <w:rPr>
                <w:rFonts w:asciiTheme="majorHAnsi" w:hAnsiTheme="majorHAnsi"/>
                <w:sz w:val="20"/>
                <w:szCs w:val="20"/>
              </w:rPr>
              <w:br/>
            </w:r>
            <w:r w:rsidR="009B22B2" w:rsidRPr="009B22B2">
              <w:rPr>
                <w:rFonts w:asciiTheme="majorHAnsi" w:hAnsiTheme="majorHAnsi"/>
                <w:b/>
                <w:bCs/>
                <w:sz w:val="20"/>
                <w:szCs w:val="20"/>
              </w:rPr>
              <w:t>Director of Assessment (new courses only)</w:t>
            </w:r>
          </w:p>
        </w:tc>
        <w:tc>
          <w:tcPr>
            <w:tcW w:w="5451" w:type="dxa"/>
            <w:vAlign w:val="center"/>
          </w:tcPr>
          <w:p w14:paraId="5760621C" w14:textId="77777777" w:rsidR="00D66C39" w:rsidRPr="008426D1" w:rsidRDefault="00897A76"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049E156A" w:rsidR="00D66C39" w:rsidRPr="008426D1" w:rsidRDefault="00897A76" w:rsidP="00D00FE7">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r w:rsidR="00D00FE7">
                      <w:rPr>
                        <w:rFonts w:asciiTheme="majorHAnsi" w:hAnsiTheme="majorHAnsi"/>
                        <w:sz w:val="20"/>
                        <w:szCs w:val="20"/>
                      </w:rPr>
                      <w:t xml:space="preserve">Abhijit Bhattacharyya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0-11-05T00:00:00Z">
                  <w:dateFormat w:val="M/d/yyyy"/>
                  <w:lid w:val="en-US"/>
                  <w:storeMappedDataAs w:val="dateTime"/>
                  <w:calendar w:val="gregorian"/>
                </w:date>
              </w:sdtPr>
              <w:sdtEndPr/>
              <w:sdtContent>
                <w:r w:rsidR="00D00FE7">
                  <w:rPr>
                    <w:rFonts w:asciiTheme="majorHAnsi" w:hAnsiTheme="majorHAnsi"/>
                    <w:smallCaps/>
                    <w:sz w:val="20"/>
                    <w:szCs w:val="20"/>
                  </w:rPr>
                  <w:t>11/5/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77777777" w:rsidR="00D66C39" w:rsidRPr="008426D1" w:rsidRDefault="00897A76"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howingPlcHdr/>
                  </w:sdtPr>
                  <w:sdtEndPr/>
                  <w:sdtContent>
                    <w:permStart w:id="1032018240"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showingPlcHdr/>
                <w:date>
                  <w:dateFormat w:val="M/d/yyyy"/>
                  <w:lid w:val="en-US"/>
                  <w:storeMappedDataAs w:val="dateTime"/>
                  <w:calendar w:val="gregorian"/>
                </w:date>
              </w:sdtPr>
              <w:sdtEndPr/>
              <w:sdtContent>
                <w:permStart w:id="15928201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897A76" w:rsidP="000201EB">
            <w:pPr>
              <w:ind w:left="-540"/>
              <w:jc w:val="center"/>
              <w:rPr>
                <w:rFonts w:asciiTheme="majorHAnsi" w:hAnsiTheme="majorHAnsi"/>
                <w:b/>
                <w:sz w:val="20"/>
                <w:szCs w:val="20"/>
              </w:rPr>
            </w:pPr>
            <w:sdt>
              <w:sdtPr>
                <w:rPr>
                  <w:rFonts w:asciiTheme="majorHAnsi" w:hAnsiTheme="majorHAnsi"/>
                  <w:sz w:val="20"/>
                  <w:szCs w:val="20"/>
                </w:rPr>
                <w:id w:val="-984773627"/>
              </w:sdtPr>
              <w:sdtEndPr/>
              <w:sdtContent>
                <w:sdt>
                  <w:sdtPr>
                    <w:rPr>
                      <w:rFonts w:asciiTheme="majorHAnsi" w:hAnsiTheme="majorHAnsi"/>
                      <w:sz w:val="20"/>
                      <w:szCs w:val="20"/>
                    </w:rPr>
                    <w:id w:val="-34351835"/>
                    <w:placeholder>
                      <w:docPart w:val="2A16D19DDA580E4B95D23DF1A5E09BDA"/>
                    </w:placeholder>
                    <w:showingPlcHdr/>
                  </w:sdtPr>
                  <w:sdtEnd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End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78D4F88D" w14:textId="77777777" w:rsidR="00E6028F" w:rsidRDefault="00E6028F"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lexandr M. Sokolov</w:t>
          </w:r>
        </w:p>
        <w:p w14:paraId="60EED774" w14:textId="6786630E" w:rsidR="00E6028F" w:rsidRDefault="00897A76" w:rsidP="007D371A">
          <w:pPr>
            <w:tabs>
              <w:tab w:val="left" w:pos="360"/>
              <w:tab w:val="left" w:pos="720"/>
            </w:tabs>
            <w:spacing w:after="0" w:line="240" w:lineRule="auto"/>
            <w:rPr>
              <w:rFonts w:asciiTheme="majorHAnsi" w:hAnsiTheme="majorHAnsi" w:cs="Arial"/>
              <w:sz w:val="20"/>
              <w:szCs w:val="20"/>
            </w:rPr>
          </w:pPr>
          <w:hyperlink r:id="rId8" w:history="1">
            <w:r w:rsidR="00E6028F" w:rsidRPr="00CB4CC0">
              <w:rPr>
                <w:rStyle w:val="Hyperlink"/>
                <w:rFonts w:asciiTheme="majorHAnsi" w:hAnsiTheme="majorHAnsi" w:cs="Arial"/>
                <w:sz w:val="20"/>
                <w:szCs w:val="20"/>
              </w:rPr>
              <w:t>asokolov@astate.edu</w:t>
            </w:r>
          </w:hyperlink>
        </w:p>
        <w:p w14:paraId="76E25B1E" w14:textId="37408AE6" w:rsidR="007D371A" w:rsidRPr="008426D1" w:rsidRDefault="00E6028F"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70-972-3635</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p w14:paraId="6A6702AD" w14:textId="62866AF7" w:rsidR="003F2F3D" w:rsidRPr="00A865C3" w:rsidRDefault="00E6028F"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FALL 2021</w:t>
      </w:r>
    </w:p>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59DDB4E1" w:rsidR="00A865C3" w:rsidRDefault="00E6028F"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EGRM</w:t>
            </w:r>
          </w:p>
        </w:tc>
        <w:tc>
          <w:tcPr>
            <w:tcW w:w="2051" w:type="pct"/>
          </w:tcPr>
          <w:p w14:paraId="1B02A79C" w14:textId="367636F6" w:rsidR="00A865C3" w:rsidRDefault="00E6028F"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p w14:paraId="16605CA7" w14:textId="77777777" w:rsidR="00A865C3" w:rsidRDefault="00A865C3" w:rsidP="00CB4B5A">
            <w:pPr>
              <w:tabs>
                <w:tab w:val="left" w:pos="360"/>
                <w:tab w:val="left" w:pos="720"/>
              </w:tabs>
              <w:rPr>
                <w:rFonts w:asciiTheme="majorHAnsi" w:hAnsiTheme="majorHAnsi" w:cs="Arial"/>
                <w:b/>
                <w:sz w:val="20"/>
                <w:szCs w:val="20"/>
              </w:rPr>
            </w:pP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7F3C00FE" w:rsidR="00A865C3" w:rsidRDefault="002A7789"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6153</w:t>
            </w:r>
          </w:p>
        </w:tc>
        <w:tc>
          <w:tcPr>
            <w:tcW w:w="2051" w:type="pct"/>
          </w:tcPr>
          <w:p w14:paraId="4C031803" w14:textId="6F50002C" w:rsidR="00A865C3" w:rsidRDefault="00CB7B4D" w:rsidP="00CB7B4D">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14:paraId="4869B7B6" w14:textId="77777777" w:rsidTr="009F04BB">
        <w:trPr>
          <w:trHeight w:val="703"/>
        </w:trPr>
        <w:tc>
          <w:tcPr>
            <w:tcW w:w="1089" w:type="pct"/>
            <w:shd w:val="clear" w:color="auto" w:fill="F2F2F2" w:themeFill="background1" w:themeFillShade="F2"/>
          </w:tcPr>
          <w:p w14:paraId="35F994A4" w14:textId="7F7B0CD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42C82D49" w14:textId="1B9A4366" w:rsidR="00A865C3" w:rsidRDefault="002A7789" w:rsidP="00CB4B5A">
            <w:pPr>
              <w:tabs>
                <w:tab w:val="left" w:pos="360"/>
                <w:tab w:val="left" w:pos="720"/>
              </w:tabs>
              <w:rPr>
                <w:rFonts w:asciiTheme="majorHAnsi" w:hAnsiTheme="majorHAnsi" w:cs="Arial"/>
                <w:b/>
                <w:sz w:val="20"/>
                <w:szCs w:val="20"/>
              </w:rPr>
            </w:pPr>
            <w:r>
              <w:rPr>
                <w:rFonts w:eastAsia="Times New Roman"/>
                <w:color w:val="000000"/>
              </w:rPr>
              <w:t>Facilities Management</w:t>
            </w:r>
          </w:p>
        </w:tc>
        <w:tc>
          <w:tcPr>
            <w:tcW w:w="2051" w:type="pct"/>
          </w:tcPr>
          <w:p w14:paraId="147E32A6" w14:textId="5C6801B1" w:rsidR="00A865C3" w:rsidRDefault="00CB7B4D" w:rsidP="007D2D85">
            <w:pPr>
              <w:tabs>
                <w:tab w:val="left" w:pos="360"/>
                <w:tab w:val="left" w:pos="720"/>
              </w:tabs>
              <w:rPr>
                <w:rFonts w:asciiTheme="majorHAnsi" w:hAnsiTheme="majorHAnsi" w:cs="Arial"/>
                <w:b/>
                <w:sz w:val="20"/>
                <w:szCs w:val="20"/>
              </w:rPr>
            </w:pPr>
            <w:r>
              <w:rPr>
                <w:rFonts w:asciiTheme="majorHAnsi" w:hAnsiTheme="majorHAnsi" w:cs="Arial"/>
                <w:b/>
                <w:sz w:val="20"/>
                <w:szCs w:val="20"/>
              </w:rPr>
              <w:t xml:space="preserve">Advanced </w:t>
            </w:r>
            <w:r w:rsidR="007D2D85">
              <w:rPr>
                <w:rFonts w:asciiTheme="majorHAnsi" w:hAnsiTheme="majorHAnsi" w:cs="Arial"/>
                <w:b/>
                <w:sz w:val="20"/>
                <w:szCs w:val="20"/>
              </w:rPr>
              <w:t>Facilities Management</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0A6DDB01" w:rsidR="00A865C3" w:rsidRDefault="002A7789" w:rsidP="00CB4B5A">
            <w:pPr>
              <w:tabs>
                <w:tab w:val="left" w:pos="360"/>
                <w:tab w:val="left" w:pos="720"/>
              </w:tabs>
              <w:rPr>
                <w:rFonts w:asciiTheme="majorHAnsi" w:hAnsiTheme="majorHAnsi" w:cs="Arial"/>
                <w:b/>
                <w:sz w:val="20"/>
                <w:szCs w:val="20"/>
              </w:rPr>
            </w:pPr>
            <w:r w:rsidRPr="002A7789">
              <w:rPr>
                <w:rFonts w:ascii="Verdana" w:hAnsi="Verdana"/>
                <w:color w:val="000000"/>
                <w:shd w:val="clear" w:color="auto" w:fill="FFFFFF"/>
              </w:rPr>
              <w:t>Methods of designing new facilities and expanding or renovating existing facilities. Planning facility layout, facility location, and activities are presented. Topics such as analysis of work space, work flow, material handling systems, facility planning data collection methods, process flow-charting, the supply chain management, and economics are covered.</w:t>
            </w:r>
          </w:p>
        </w:tc>
        <w:tc>
          <w:tcPr>
            <w:tcW w:w="2051" w:type="pct"/>
          </w:tcPr>
          <w:p w14:paraId="2FB04444" w14:textId="56CF8396" w:rsidR="00A865C3" w:rsidRDefault="00874C0C" w:rsidP="00CB4B5A">
            <w:pPr>
              <w:tabs>
                <w:tab w:val="left" w:pos="360"/>
                <w:tab w:val="left" w:pos="720"/>
              </w:tabs>
              <w:rPr>
                <w:rFonts w:asciiTheme="majorHAnsi" w:hAnsiTheme="majorHAnsi" w:cs="Arial"/>
                <w:b/>
                <w:sz w:val="20"/>
                <w:szCs w:val="20"/>
              </w:rPr>
            </w:pPr>
            <w:bookmarkStart w:id="0" w:name="_Hlk55292381"/>
            <w:r>
              <w:rPr>
                <w:rFonts w:asciiTheme="majorHAnsi" w:hAnsiTheme="majorHAnsi" w:cs="Arial"/>
                <w:b/>
                <w:sz w:val="20"/>
                <w:szCs w:val="20"/>
              </w:rPr>
              <w:t>Advanced m</w:t>
            </w:r>
            <w:r w:rsidRPr="00874C0C">
              <w:rPr>
                <w:rFonts w:asciiTheme="majorHAnsi" w:hAnsiTheme="majorHAnsi" w:cs="Arial"/>
                <w:b/>
                <w:sz w:val="20"/>
                <w:szCs w:val="20"/>
              </w:rPr>
              <w:t>ethods of designing new facilities and expanding or renovating existing facilities</w:t>
            </w:r>
            <w:r>
              <w:rPr>
                <w:rFonts w:asciiTheme="majorHAnsi" w:hAnsiTheme="majorHAnsi" w:cs="Arial"/>
                <w:b/>
                <w:sz w:val="20"/>
                <w:szCs w:val="20"/>
              </w:rPr>
              <w:t xml:space="preserve">, </w:t>
            </w:r>
            <w:r w:rsidRPr="00874C0C">
              <w:rPr>
                <w:rFonts w:asciiTheme="majorHAnsi" w:hAnsiTheme="majorHAnsi" w:cs="Arial"/>
                <w:b/>
                <w:sz w:val="20"/>
                <w:szCs w:val="20"/>
              </w:rPr>
              <w:t>facility layout, facility location, and activities are presented. Topics such as analysis of workspace, workflow, material handling systems, facility planning data collection methods, and process flow-charting are covered.</w:t>
            </w:r>
            <w:bookmarkEnd w:id="0"/>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4984408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proofErr w:type="gramStart"/>
      <w:r w:rsidR="002E544F" w:rsidRPr="00A865C3">
        <w:rPr>
          <w:rFonts w:asciiTheme="majorHAnsi" w:hAnsiTheme="majorHAnsi" w:cs="Arial"/>
          <w:sz w:val="20"/>
          <w:szCs w:val="20"/>
        </w:rPr>
        <w:t>. )</w:t>
      </w:r>
      <w:proofErr w:type="gramEnd"/>
    </w:p>
    <w:p w14:paraId="409AD1DB" w14:textId="4D198D4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1007F2BA"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w:t>
      </w:r>
      <w:r w:rsidR="00E6028F">
        <w:rPr>
          <w:rFonts w:asciiTheme="majorHAnsi" w:hAnsiTheme="majorHAnsi" w:cs="Arial"/>
          <w:b/>
          <w:sz w:val="20"/>
          <w:szCs w:val="20"/>
        </w:rPr>
        <w:t>No</w:t>
      </w:r>
      <w:r w:rsidR="00D06043" w:rsidRPr="00C44C5E">
        <w:rPr>
          <w:rFonts w:asciiTheme="majorHAnsi" w:hAnsiTheme="majorHAnsi" w:cs="Arial"/>
          <w:b/>
          <w:sz w:val="20"/>
          <w:szCs w:val="20"/>
        </w:rPr>
        <w:t>]</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352DFF64" w:rsidR="00391206" w:rsidRPr="008426D1" w:rsidRDefault="00897A76"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EndPr/>
        <w:sdtContent>
          <w:r w:rsidR="00E6028F">
            <w:rPr>
              <w:rFonts w:asciiTheme="majorHAnsi" w:hAnsiTheme="majorHAnsi" w:cs="Arial"/>
              <w:sz w:val="20"/>
              <w:szCs w:val="20"/>
            </w:rPr>
            <w:t>NO</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77777777" w:rsidR="00A966C5" w:rsidRPr="008426D1" w:rsidRDefault="00897A76"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howingPlcHdr/>
        </w:sdtPr>
        <w:sdtEndPr/>
        <w:sdtContent>
          <w:permStart w:id="1420194545" w:edGrp="everyone"/>
          <w:r w:rsidR="00C002F9" w:rsidRPr="008426D1">
            <w:rPr>
              <w:rStyle w:val="PlaceholderText"/>
              <w:shd w:val="clear" w:color="auto" w:fill="D9D9D9" w:themeFill="background1" w:themeFillShade="D9"/>
            </w:rPr>
            <w:t>Enter text...</w:t>
          </w:r>
          <w:permEnd w:id="1420194545"/>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341F1D64" w:rsidR="00C002F9" w:rsidRPr="008426D1" w:rsidRDefault="00897A76"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EndPr/>
        <w:sdtContent>
          <w:r w:rsidR="00E6028F">
            <w:rPr>
              <w:rFonts w:asciiTheme="majorHAnsi" w:hAnsiTheme="majorHAnsi" w:cs="Arial"/>
              <w:sz w:val="20"/>
              <w:szCs w:val="20"/>
            </w:rPr>
            <w:t xml:space="preserve">This course is a general engineering management course </w:t>
          </w:r>
          <w:r w:rsidR="003063F4">
            <w:rPr>
              <w:rFonts w:asciiTheme="majorHAnsi" w:hAnsiTheme="majorHAnsi" w:cs="Arial"/>
              <w:sz w:val="20"/>
              <w:szCs w:val="20"/>
            </w:rPr>
            <w:t>that has advanced concepts</w:t>
          </w:r>
          <w:r w:rsidR="00874C0C">
            <w:rPr>
              <w:rFonts w:asciiTheme="majorHAnsi" w:hAnsiTheme="majorHAnsi" w:cs="Arial"/>
              <w:sz w:val="20"/>
              <w:szCs w:val="20"/>
            </w:rPr>
            <w:t xml:space="preserve"> of what facilities management is</w:t>
          </w:r>
          <w:r w:rsidR="00E6028F">
            <w:rPr>
              <w:rFonts w:asciiTheme="majorHAnsi" w:hAnsiTheme="majorHAnsi" w:cs="Arial"/>
              <w:sz w:val="20"/>
              <w:szCs w:val="20"/>
            </w:rPr>
            <w:t>.</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0FFD3C2A" w:rsidR="00391206" w:rsidRPr="008426D1" w:rsidRDefault="00897A76"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EndPr/>
        <w:sdtContent>
          <w:r w:rsidR="00E6028F">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7529C1DE"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w:t>
      </w:r>
      <w:r w:rsidR="00E6028F">
        <w:rPr>
          <w:rFonts w:asciiTheme="majorHAnsi" w:hAnsiTheme="majorHAnsi" w:cs="Arial"/>
          <w:b/>
          <w:sz w:val="20"/>
          <w:szCs w:val="20"/>
        </w:rPr>
        <w:t>NO</w:t>
      </w:r>
      <w:r w:rsidR="00C44C5E">
        <w:rPr>
          <w:rFonts w:asciiTheme="majorHAnsi" w:hAnsiTheme="majorHAnsi" w:cs="Arial"/>
          <w:b/>
          <w:sz w:val="20"/>
          <w:szCs w:val="20"/>
        </w:rPr>
        <w:t>]</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howingPlcHdr/>
      </w:sdtPr>
      <w:sdtEndPr/>
      <w:sdtContent>
        <w:permStart w:id="2089569985" w:edGrp="everyone" w:displacedByCustomXml="prev"/>
        <w:p w14:paraId="7D6B904E"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2089569985" w:displacedByCustomXml="next"/>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64FFF4F3"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E6028F">
        <w:rPr>
          <w:rFonts w:asciiTheme="majorHAnsi" w:hAnsiTheme="majorHAnsi" w:cs="Arial"/>
          <w:b/>
          <w:sz w:val="20"/>
          <w:szCs w:val="20"/>
        </w:rPr>
        <w:t>No</w:t>
      </w:r>
      <w:r w:rsidR="00C44C5E" w:rsidRPr="00C44C5E">
        <w:rPr>
          <w:rFonts w:asciiTheme="majorHAnsi" w:hAnsiTheme="majorHAnsi" w:cs="Arial"/>
          <w:b/>
          <w:sz w:val="20"/>
          <w:szCs w:val="20"/>
        </w:rPr>
        <w:t>]</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howingPlcHdr/>
      </w:sdtPr>
      <w:sdtEndPr/>
      <w:sdtContent>
        <w:permStart w:id="1212105887" w:edGrp="everyone" w:displacedByCustomXml="prev"/>
        <w:p w14:paraId="7AA3A3F1" w14:textId="77777777" w:rsidR="00AF68E8" w:rsidRPr="008426D1" w:rsidRDefault="00AF68E8" w:rsidP="00AF68E8">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212105887" w:displacedByCustomXml="next"/>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5F1D8BFF"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E6028F">
        <w:rPr>
          <w:rFonts w:asciiTheme="majorHAnsi" w:hAnsiTheme="majorHAnsi" w:cs="Arial"/>
          <w:b/>
          <w:sz w:val="20"/>
          <w:szCs w:val="20"/>
        </w:rPr>
        <w:t>NO</w:t>
      </w:r>
      <w:r w:rsidR="00C44C5E" w:rsidRPr="00C44C5E">
        <w:rPr>
          <w:rFonts w:asciiTheme="majorHAnsi" w:hAnsiTheme="majorHAnsi" w:cs="Arial"/>
          <w:b/>
          <w:sz w:val="20"/>
          <w:szCs w:val="20"/>
        </w:rPr>
        <w:t>]</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xml:space="preserve">, or other [please </w:t>
      </w:r>
      <w:proofErr w:type="gramStart"/>
      <w:r w:rsidR="001E288B">
        <w:rPr>
          <w:rFonts w:asciiTheme="majorHAnsi" w:hAnsiTheme="majorHAnsi" w:cs="Arial"/>
          <w:sz w:val="20"/>
          <w:szCs w:val="20"/>
        </w:rPr>
        <w:t>elaborate])</w:t>
      </w:r>
      <w:proofErr w:type="gramEnd"/>
    </w:p>
    <w:sdt>
      <w:sdtPr>
        <w:rPr>
          <w:rFonts w:asciiTheme="majorHAnsi" w:hAnsiTheme="majorHAnsi" w:cs="Arial"/>
          <w:sz w:val="20"/>
          <w:szCs w:val="20"/>
        </w:rPr>
        <w:id w:val="639774960"/>
        <w:showingPlcHdr/>
      </w:sdtPr>
      <w:sdtEndPr/>
      <w:sdtContent>
        <w:permStart w:id="1464034195" w:edGrp="everyone" w:displacedByCustomXml="prev"/>
        <w:p w14:paraId="699795D8" w14:textId="77777777" w:rsidR="001E288B" w:rsidRDefault="001E288B" w:rsidP="001E288B">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464034195" w:displacedByCustomXml="next"/>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5F6490AE"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EndPr/>
        <w:sdtContent>
          <w:r w:rsidR="004A7593">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31D304C4"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EndPr/>
        <w:sdtContent>
          <w:r w:rsidR="00E6028F">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44E30025"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EndPr/>
        <w:sdtContent>
          <w:r w:rsidR="00E6028F">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EndPr/>
        <w:sdtContent>
          <w:permStart w:id="676423394" w:edGrp="everyone"/>
          <w:r w:rsidR="002172AB" w:rsidRPr="008426D1">
            <w:rPr>
              <w:rStyle w:val="PlaceholderText"/>
              <w:shd w:val="clear" w:color="auto" w:fill="D9D9D9" w:themeFill="background1" w:themeFillShade="D9"/>
            </w:rPr>
            <w:t>Enter text...</w:t>
          </w:r>
          <w:permEnd w:id="676423394"/>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3BB3CA29"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EndPr/>
        <w:sdtContent>
          <w:r w:rsidR="00E6028F">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1E7F2102"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E6028F">
        <w:rPr>
          <w:rFonts w:asciiTheme="majorHAnsi" w:hAnsiTheme="majorHAnsi" w:cs="Arial"/>
          <w:b/>
          <w:sz w:val="20"/>
          <w:szCs w:val="20"/>
        </w:rPr>
        <w:t>NO</w:t>
      </w:r>
      <w:r w:rsidR="00C44C5E" w:rsidRPr="00C44C5E">
        <w:rPr>
          <w:rFonts w:asciiTheme="majorHAnsi" w:hAnsiTheme="majorHAnsi" w:cs="Arial"/>
          <w:b/>
          <w:sz w:val="20"/>
          <w:szCs w:val="20"/>
        </w:rPr>
        <w:t>]</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sdt>
      <w:sdtPr>
        <w:rPr>
          <w:rFonts w:asciiTheme="majorHAnsi" w:hAnsiTheme="majorHAnsi" w:cs="Arial"/>
          <w:sz w:val="20"/>
          <w:szCs w:val="20"/>
        </w:rPr>
        <w:id w:val="2130351671"/>
        <w:showingPlcHdr/>
      </w:sdtPr>
      <w:sdtEndPr/>
      <w:sdtContent>
        <w:permStart w:id="506554405" w:edGrp="everyone" w:displacedByCustomXml="prev"/>
        <w:p w14:paraId="4C36B818"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506554405" w:displacedByCustomXml="next"/>
      </w:sdtContent>
    </w:sdt>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2D113938"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FA67AC">
        <w:rPr>
          <w:rFonts w:asciiTheme="majorHAnsi" w:hAnsiTheme="majorHAnsi" w:cs="Arial"/>
          <w:b/>
          <w:sz w:val="20"/>
          <w:szCs w:val="20"/>
        </w:rPr>
        <w:t>NO</w:t>
      </w:r>
      <w:r w:rsidR="00C44C5E" w:rsidRPr="00C44C5E">
        <w:rPr>
          <w:rFonts w:asciiTheme="majorHAnsi" w:hAnsiTheme="majorHAnsi" w:cs="Arial"/>
          <w:b/>
          <w:sz w:val="20"/>
          <w:szCs w:val="20"/>
        </w:rPr>
        <w:t>]</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howingPlcHdr/>
      </w:sdtPr>
      <w:sdtEndPr/>
      <w:sdtContent>
        <w:permStart w:id="1528394484" w:edGrp="everyone" w:displacedByCustomXml="prev"/>
        <w:p w14:paraId="0A9CC22B"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528394484" w:displacedByCustomXml="next"/>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lastRenderedPageBreak/>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14:paraId="36745D5D" w14:textId="5B8C7891" w:rsidR="00A966C5" w:rsidRPr="008426D1" w:rsidRDefault="00FA67AC"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Engineering Management</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1F9AB1A5"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dtPr>
        <w:sdtEndPr/>
        <w:sdtContent>
          <w:r w:rsidR="00FA67AC">
            <w:rPr>
              <w:rFonts w:asciiTheme="majorHAnsi" w:hAnsiTheme="majorHAnsi" w:cs="Arial"/>
              <w:sz w:val="20"/>
              <w:szCs w:val="20"/>
            </w:rPr>
            <w:t>No</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23BBDD32"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EndPr/>
        <w:sdtContent>
          <w:r w:rsidR="00FA67AC">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FA67A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4F6FBC8E" w:rsidR="00D4202C" w:rsidRPr="00D4202C" w:rsidRDefault="00897A76"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dtPr>
        <w:sdtEndPr/>
        <w:sdtContent>
          <w:r w:rsidR="00990B0C">
            <w:rPr>
              <w:rFonts w:asciiTheme="majorHAnsi" w:hAnsiTheme="majorHAnsi" w:cs="Arial"/>
              <w:sz w:val="20"/>
              <w:szCs w:val="20"/>
            </w:rPr>
            <w:t>This course covers advanced materials as well as a way to differentiate the level of materials from the Undergraduate course.</w:t>
          </w:r>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77777777"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howingPlcHdr/>
        </w:sdtPr>
        <w:sdtEndPr/>
        <w:sdtContent>
          <w:permStart w:id="203055987" w:edGrp="everyone"/>
          <w:r w:rsidRPr="008426D1">
            <w:rPr>
              <w:rStyle w:val="PlaceholderText"/>
              <w:shd w:val="clear" w:color="auto" w:fill="D9D9D9" w:themeFill="background1" w:themeFillShade="D9"/>
            </w:rPr>
            <w:t>Enter text...</w:t>
          </w:r>
          <w:permEnd w:id="203055987"/>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77777777"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howingPlcHdr/>
        </w:sdtPr>
        <w:sdtEndPr/>
        <w:sdtContent>
          <w:permStart w:id="1923643929" w:edGrp="everyone"/>
          <w:r w:rsidRPr="008426D1">
            <w:rPr>
              <w:rStyle w:val="PlaceholderText"/>
              <w:shd w:val="clear" w:color="auto" w:fill="D9D9D9" w:themeFill="background1" w:themeFillShade="D9"/>
            </w:rPr>
            <w:t>Enter text...</w:t>
          </w:r>
          <w:permEnd w:id="1923643929"/>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howingPlcHdr/>
      </w:sdtPr>
      <w:sdtEndPr/>
      <w:sdtContent>
        <w:permStart w:id="914318787" w:edGrp="everyone" w:displacedByCustomXml="prev"/>
        <w:p w14:paraId="0F42BE32" w14:textId="77777777" w:rsidR="00CA269E" w:rsidRPr="008426D1" w:rsidRDefault="00CA269E" w:rsidP="00CA269E">
          <w:pPr>
            <w:tabs>
              <w:tab w:val="left" w:pos="360"/>
              <w:tab w:val="left" w:pos="720"/>
            </w:tabs>
            <w:spacing w:after="0" w:line="240" w:lineRule="auto"/>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permEnd w:id="914318787" w:displacedByCustomXml="next"/>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howingPlcHdr/>
      </w:sdtPr>
      <w:sdtEndPr/>
      <w:sdtContent>
        <w:permStart w:id="493706379" w:edGrp="everyone" w:displacedByCustomXml="prev"/>
        <w:p w14:paraId="431F12EA" w14:textId="77777777" w:rsidR="00CA269E" w:rsidRPr="008426D1" w:rsidRDefault="00CA269E" w:rsidP="00CA269E">
          <w:pPr>
            <w:tabs>
              <w:tab w:val="left" w:pos="360"/>
              <w:tab w:val="left" w:pos="720"/>
            </w:tabs>
            <w:spacing w:after="0" w:line="240" w:lineRule="auto"/>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permEnd w:id="493706379" w:displacedByCustomXml="next"/>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Default="00336348" w:rsidP="00CA269E">
      <w:pPr>
        <w:tabs>
          <w:tab w:val="left" w:pos="360"/>
          <w:tab w:val="left" w:pos="720"/>
        </w:tabs>
        <w:spacing w:after="0"/>
        <w:rPr>
          <w:rFonts w:asciiTheme="majorHAnsi" w:hAnsiTheme="majorHAnsi" w:cs="Arial"/>
          <w:b/>
          <w:sz w:val="28"/>
          <w:szCs w:val="20"/>
        </w:rPr>
      </w:pPr>
    </w:p>
    <w:p w14:paraId="35DB2FD9" w14:textId="77777777" w:rsidR="00336348" w:rsidRDefault="00336348" w:rsidP="00CA269E">
      <w:pPr>
        <w:tabs>
          <w:tab w:val="left" w:pos="360"/>
          <w:tab w:val="left" w:pos="720"/>
        </w:tabs>
        <w:spacing w:after="0"/>
        <w:rPr>
          <w:rFonts w:asciiTheme="majorHAnsi" w:hAnsiTheme="majorHAnsi" w:cs="Arial"/>
          <w:b/>
          <w:sz w:val="28"/>
          <w:szCs w:val="20"/>
        </w:rPr>
      </w:pPr>
    </w:p>
    <w:p w14:paraId="34C76BFA" w14:textId="77777777" w:rsidR="00336348" w:rsidRDefault="00336348" w:rsidP="00CA269E">
      <w:pPr>
        <w:tabs>
          <w:tab w:val="left" w:pos="360"/>
          <w:tab w:val="left" w:pos="720"/>
        </w:tabs>
        <w:spacing w:after="0"/>
        <w:rPr>
          <w:rFonts w:asciiTheme="majorHAnsi" w:hAnsiTheme="majorHAnsi" w:cs="Arial"/>
          <w:b/>
          <w:sz w:val="28"/>
          <w:szCs w:val="20"/>
        </w:rPr>
      </w:pPr>
    </w:p>
    <w:p w14:paraId="29A46014" w14:textId="77777777" w:rsidR="00336348" w:rsidRPr="00276F55" w:rsidRDefault="00336348" w:rsidP="00CA269E">
      <w:pPr>
        <w:tabs>
          <w:tab w:val="left" w:pos="360"/>
          <w:tab w:val="left" w:pos="720"/>
        </w:tabs>
        <w:spacing w:after="0"/>
        <w:rPr>
          <w:rFonts w:asciiTheme="majorHAnsi" w:hAnsiTheme="majorHAnsi" w:cs="Arial"/>
          <w:b/>
          <w:sz w:val="28"/>
          <w:szCs w:val="20"/>
        </w:rPr>
      </w:pPr>
    </w:p>
    <w:p w14:paraId="73DEB62C" w14:textId="77777777" w:rsidR="00336348" w:rsidRDefault="00336348" w:rsidP="00276F55">
      <w:pPr>
        <w:tabs>
          <w:tab w:val="left" w:pos="360"/>
          <w:tab w:val="left" w:pos="720"/>
        </w:tabs>
        <w:spacing w:after="0"/>
        <w:rPr>
          <w:rFonts w:asciiTheme="majorHAnsi" w:hAnsiTheme="majorHAnsi" w:cs="Arial"/>
          <w:b/>
          <w:szCs w:val="20"/>
        </w:rPr>
      </w:pPr>
    </w:p>
    <w:p w14:paraId="41FFA840" w14:textId="69FAAD05" w:rsidR="0054568E" w:rsidRDefault="0054568E">
      <w:pPr>
        <w:rPr>
          <w:rFonts w:asciiTheme="majorHAnsi" w:hAnsiTheme="majorHAnsi" w:cs="Arial"/>
          <w:b/>
          <w:szCs w:val="20"/>
        </w:rPr>
      </w:pPr>
      <w:r>
        <w:rPr>
          <w:rFonts w:asciiTheme="majorHAnsi" w:hAnsiTheme="majorHAnsi" w:cs="Arial"/>
          <w:b/>
          <w:szCs w:val="20"/>
        </w:rPr>
        <w:br w:type="page"/>
      </w:r>
    </w:p>
    <w:p w14:paraId="50CC8EE7" w14:textId="77777777" w:rsidR="00336348" w:rsidRDefault="00336348" w:rsidP="00276F55">
      <w:pPr>
        <w:tabs>
          <w:tab w:val="left" w:pos="360"/>
          <w:tab w:val="left" w:pos="720"/>
        </w:tabs>
        <w:spacing w:after="0"/>
        <w:rPr>
          <w:rFonts w:asciiTheme="majorHAnsi" w:hAnsiTheme="majorHAnsi" w:cs="Arial"/>
          <w:b/>
          <w:szCs w:val="20"/>
        </w:rPr>
      </w:pPr>
    </w:p>
    <w:p w14:paraId="07E6793E" w14:textId="77777777" w:rsidR="00336348" w:rsidRDefault="00336348" w:rsidP="00276F55">
      <w:pPr>
        <w:tabs>
          <w:tab w:val="left" w:pos="360"/>
          <w:tab w:val="left" w:pos="720"/>
        </w:tabs>
        <w:spacing w:after="0"/>
        <w:rPr>
          <w:rFonts w:asciiTheme="majorHAnsi" w:hAnsiTheme="majorHAnsi" w:cs="Arial"/>
          <w:b/>
          <w:szCs w:val="20"/>
        </w:rPr>
      </w:pPr>
    </w:p>
    <w:p w14:paraId="2FC5F8C5" w14:textId="77777777" w:rsidR="00336348" w:rsidRDefault="00336348" w:rsidP="00276F55">
      <w:pPr>
        <w:tabs>
          <w:tab w:val="left" w:pos="360"/>
          <w:tab w:val="left" w:pos="720"/>
        </w:tabs>
        <w:spacing w:after="0"/>
        <w:rPr>
          <w:rFonts w:asciiTheme="majorHAnsi" w:hAnsiTheme="majorHAnsi" w:cs="Arial"/>
          <w:b/>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1E3C665F"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dtPr>
        <w:sdtEndPr/>
        <w:sdtContent>
          <w:r w:rsidR="00FA67AC">
            <w:t>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 xml:space="preserve">Relationship with Current Program-Level Assessment </w:t>
      </w:r>
      <w:proofErr w:type="gramStart"/>
      <w:r>
        <w:rPr>
          <w:rFonts w:asciiTheme="majorHAnsi" w:hAnsiTheme="majorHAnsi" w:cs="Arial"/>
          <w:b/>
          <w:szCs w:val="20"/>
          <w:u w:val="single"/>
        </w:rPr>
        <w:t>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w:t>
      </w:r>
      <w:proofErr w:type="gramEnd"/>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howingPlcHdr/>
      </w:sdtPr>
      <w:sdtEndPr/>
      <w:sdtContent>
        <w:permStart w:id="1956198369" w:edGrp="everyone" w:displacedByCustomXml="prev"/>
        <w:p w14:paraId="77964C95" w14:textId="77777777" w:rsidR="00547433" w:rsidRPr="008426D1" w:rsidRDefault="00547433" w:rsidP="00547433">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956198369" w:displacedByCustomXml="next"/>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6EABA442" w14:textId="77777777" w:rsidTr="00575870">
        <w:tc>
          <w:tcPr>
            <w:tcW w:w="2148" w:type="dxa"/>
          </w:tcPr>
          <w:p w14:paraId="701D532B" w14:textId="1FD74449"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w:t>
            </w:r>
            <w:r w:rsidR="004228EA">
              <w:rPr>
                <w:rFonts w:asciiTheme="majorHAnsi" w:hAnsiTheme="majorHAnsi"/>
                <w:b/>
                <w:sz w:val="20"/>
                <w:szCs w:val="20"/>
              </w:rPr>
              <w:t>19</w:t>
            </w:r>
            <w:r>
              <w:rPr>
                <w:rFonts w:asciiTheme="majorHAnsi" w:hAnsiTheme="majorHAnsi"/>
                <w:b/>
                <w:sz w:val="20"/>
                <w:szCs w:val="20"/>
              </w:rPr>
              <w:t>)</w:t>
            </w:r>
          </w:p>
        </w:tc>
        <w:sdt>
          <w:sdtPr>
            <w:rPr>
              <w:rFonts w:asciiTheme="majorHAnsi" w:hAnsiTheme="majorHAnsi"/>
              <w:sz w:val="20"/>
              <w:szCs w:val="20"/>
            </w:rPr>
            <w:id w:val="1425539941"/>
            <w:showingPlcHdr/>
          </w:sdtPr>
          <w:sdtEndPr/>
          <w:sdtContent>
            <w:tc>
              <w:tcPr>
                <w:tcW w:w="7428" w:type="dxa"/>
              </w:tcPr>
              <w:p w14:paraId="300C9B39" w14:textId="77777777" w:rsidR="00F7007D" w:rsidRPr="002B453A" w:rsidRDefault="00F7007D" w:rsidP="00041E75">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sidR="00041E75">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F7007D" w:rsidRPr="002B453A" w14:paraId="0F66F3B7" w14:textId="77777777" w:rsidTr="00575870">
        <w:tc>
          <w:tcPr>
            <w:tcW w:w="2148" w:type="dxa"/>
          </w:tcPr>
          <w:p w14:paraId="49C96DEA" w14:textId="53A340D3"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4F8A8040" w14:textId="77777777" w:rsidR="00F7007D" w:rsidRPr="002B453A" w:rsidRDefault="00897A76" w:rsidP="00575870">
            <w:pPr>
              <w:rPr>
                <w:rFonts w:asciiTheme="majorHAnsi" w:hAnsiTheme="majorHAnsi"/>
                <w:sz w:val="20"/>
                <w:szCs w:val="20"/>
              </w:rPr>
            </w:pPr>
            <w:sdt>
              <w:sdtPr>
                <w:rPr>
                  <w:rFonts w:asciiTheme="majorHAnsi" w:hAnsiTheme="majorHAnsi"/>
                  <w:sz w:val="20"/>
                  <w:szCs w:val="20"/>
                </w:rPr>
                <w:id w:val="-1294900252"/>
                <w:showingPlcHdr/>
                <w:text/>
              </w:sdtPr>
              <w:sdtEndPr/>
              <w:sdtContent>
                <w:r w:rsidR="00F7007D" w:rsidRPr="002B453A">
                  <w:rPr>
                    <w:rStyle w:val="PlaceholderText"/>
                    <w:rFonts w:asciiTheme="majorHAnsi" w:hAnsiTheme="majorHAnsi"/>
                    <w:sz w:val="20"/>
                    <w:szCs w:val="20"/>
                  </w:rPr>
                  <w:t>Please include direct and indirect assessment measure for outcome.</w:t>
                </w:r>
              </w:sdtContent>
            </w:sdt>
            <w:r w:rsidR="00F7007D" w:rsidRPr="002B453A">
              <w:rPr>
                <w:rFonts w:asciiTheme="majorHAnsi" w:hAnsiTheme="majorHAnsi"/>
                <w:sz w:val="20"/>
                <w:szCs w:val="20"/>
              </w:rPr>
              <w:t xml:space="preserve"> </w:t>
            </w:r>
          </w:p>
        </w:tc>
      </w:tr>
      <w:tr w:rsidR="00F7007D" w:rsidRPr="002B453A" w14:paraId="5F6CB199" w14:textId="77777777" w:rsidTr="00575870">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howingPlcHdr/>
          </w:sdtPr>
          <w:sdtEndPr/>
          <w:sdtContent>
            <w:tc>
              <w:tcPr>
                <w:tcW w:w="7428" w:type="dxa"/>
              </w:tcPr>
              <w:p w14:paraId="398C88E6" w14:textId="77777777" w:rsidR="00F7007D" w:rsidRPr="002B453A" w:rsidRDefault="00F7007D" w:rsidP="00575870">
                <w:pPr>
                  <w:rPr>
                    <w:rFonts w:asciiTheme="majorHAnsi" w:hAnsiTheme="majorHAnsi"/>
                    <w:sz w:val="20"/>
                    <w:szCs w:val="20"/>
                  </w:rPr>
                </w:pPr>
                <w:r w:rsidRPr="002B453A">
                  <w:rPr>
                    <w:rStyle w:val="PlaceholderText"/>
                    <w:rFonts w:asciiTheme="majorHAnsi" w:hAnsiTheme="majorHAnsi"/>
                    <w:sz w:val="20"/>
                    <w:szCs w:val="20"/>
                  </w:rPr>
                  <w:t>What semesters, and how often, is the outcome assessed?</w:t>
                </w:r>
              </w:p>
            </w:tc>
          </w:sdtContent>
        </w:sdt>
      </w:tr>
      <w:tr w:rsidR="00F7007D" w:rsidRPr="002B453A" w14:paraId="57622D7C" w14:textId="77777777" w:rsidTr="00575870">
        <w:tc>
          <w:tcPr>
            <w:tcW w:w="2148" w:type="dxa"/>
          </w:tcPr>
          <w:p w14:paraId="67E636D0"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EndPr/>
          <w:sdtContent>
            <w:tc>
              <w:tcPr>
                <w:tcW w:w="7428" w:type="dxa"/>
              </w:tcPr>
              <w:p w14:paraId="05D1A98D" w14:textId="78D79704" w:rsidR="00F7007D" w:rsidRPr="00212A84" w:rsidRDefault="00212A84" w:rsidP="00212A84">
                <w:pPr>
                  <w:rPr>
                    <w:rFonts w:asciiTheme="majorHAnsi" w:hAnsiTheme="majorHAnsi"/>
                    <w:color w:val="808080" w:themeColor="background1" w:themeShade="80"/>
                    <w:sz w:val="20"/>
                    <w:szCs w:val="20"/>
                  </w:rPr>
                </w:pPr>
                <w:r w:rsidRPr="00212A84">
                  <w:rPr>
                    <w:rFonts w:asciiTheme="majorHAnsi" w:hAnsiTheme="majorHAnsi"/>
                    <w:color w:val="808080" w:themeColor="background1" w:themeShade="80"/>
                    <w:sz w:val="20"/>
                    <w:szCs w:val="20"/>
                  </w:rPr>
                  <w:t>Who (person, position title, or internal committee) is responsible for assessing, evaluating, and analyzing results, and developing action plans?</w:t>
                </w:r>
              </w:p>
            </w:tc>
          </w:sdtContent>
        </w:sdt>
      </w:tr>
    </w:tbl>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howingPlcHdr/>
          </w:sdtPr>
          <w:sdtEndPr/>
          <w:sdtContent>
            <w:tc>
              <w:tcPr>
                <w:tcW w:w="7428" w:type="dxa"/>
              </w:tcPr>
              <w:p w14:paraId="21D2C9A5" w14:textId="77777777" w:rsidR="00575870" w:rsidRPr="002B453A" w:rsidRDefault="00575870" w:rsidP="00575870">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howingPlcHdr/>
          </w:sdtPr>
          <w:sdtEndPr/>
          <w:sdtContent>
            <w:tc>
              <w:tcPr>
                <w:tcW w:w="7428" w:type="dxa"/>
              </w:tcPr>
              <w:p w14:paraId="10A7F5A8" w14:textId="376A0ED0" w:rsidR="00575870" w:rsidRPr="002B453A" w:rsidRDefault="00CB2125" w:rsidP="00575870">
                <w:pPr>
                  <w:rPr>
                    <w:rFonts w:asciiTheme="majorHAnsi" w:hAnsiTheme="majorHAnsi"/>
                    <w:sz w:val="20"/>
                    <w:szCs w:val="20"/>
                  </w:rPr>
                </w:pPr>
                <w:r>
                  <w:rPr>
                    <w:rStyle w:val="PlaceholderText"/>
                    <w:rFonts w:asciiTheme="majorHAnsi" w:hAnsiTheme="majorHAnsi"/>
                    <w:sz w:val="20"/>
                    <w:szCs w:val="20"/>
                  </w:rPr>
                  <w:t>List learning activities.</w:t>
                </w:r>
              </w:p>
            </w:tc>
          </w:sdtContent>
        </w:sdt>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04F4C2C0" w:rsidR="00CB2125" w:rsidRPr="002B453A" w:rsidRDefault="00897A76"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CB2125" w:rsidRPr="00CB2125">
                  <w:rPr>
                    <w:rFonts w:asciiTheme="majorHAnsi" w:hAnsiTheme="majorHAnsi"/>
                    <w:color w:val="808080" w:themeColor="background1" w:themeShade="80"/>
                    <w:sz w:val="20"/>
                    <w:szCs w:val="20"/>
                  </w:rPr>
                  <w:t xml:space="preserve">What will be your assessment measure for this outcome? </w:t>
                </w:r>
              </w:sdtContent>
            </w:sdt>
          </w:p>
        </w:tc>
      </w:tr>
    </w:tbl>
    <w:p w14:paraId="756C15D4" w14:textId="0E140379"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03EC6FC5" w14:textId="5774AAFE" w:rsidR="00062268" w:rsidRDefault="00D3680D" w:rsidP="00062268">
      <w:pPr>
        <w:tabs>
          <w:tab w:val="left" w:pos="360"/>
          <w:tab w:val="left" w:pos="720"/>
        </w:tabs>
        <w:spacing w:after="0" w:line="240" w:lineRule="auto"/>
        <w:jc w:val="center"/>
      </w:pPr>
      <w:r w:rsidRPr="00341B0D">
        <w:rPr>
          <w:rFonts w:asciiTheme="majorHAnsi" w:hAnsiTheme="majorHAnsi"/>
          <w:b/>
          <w:i/>
          <w:color w:val="FF0000"/>
          <w:szCs w:val="18"/>
        </w:rPr>
        <w:br/>
      </w:r>
    </w:p>
    <w:p w14:paraId="66C4CB57" w14:textId="77777777" w:rsidR="003451BE" w:rsidRPr="002E46F5" w:rsidRDefault="003451BE" w:rsidP="003451BE">
      <w:pPr>
        <w:tabs>
          <w:tab w:val="left" w:pos="360"/>
          <w:tab w:val="left" w:pos="720"/>
        </w:tabs>
        <w:spacing w:after="0" w:line="240" w:lineRule="auto"/>
        <w:rPr>
          <w:b/>
        </w:rPr>
      </w:pPr>
      <w:r>
        <w:rPr>
          <w:b/>
        </w:rPr>
        <w:t>Graduate Bulletin p. 344</w:t>
      </w:r>
    </w:p>
    <w:p w14:paraId="26B9C7E9" w14:textId="77777777" w:rsidR="003451BE" w:rsidRPr="007D2067" w:rsidRDefault="003451BE" w:rsidP="003451BE">
      <w:pPr>
        <w:tabs>
          <w:tab w:val="left" w:pos="360"/>
          <w:tab w:val="left" w:pos="720"/>
        </w:tabs>
        <w:spacing w:after="0" w:line="240" w:lineRule="auto"/>
        <w:jc w:val="center"/>
      </w:pPr>
    </w:p>
    <w:p w14:paraId="4037006C" w14:textId="77777777" w:rsidR="003451BE" w:rsidRPr="00E674EE" w:rsidRDefault="003451BE" w:rsidP="003451BE">
      <w:pPr>
        <w:tabs>
          <w:tab w:val="left" w:pos="360"/>
          <w:tab w:val="left" w:pos="720"/>
        </w:tabs>
        <w:spacing w:after="0" w:line="240" w:lineRule="auto"/>
        <w:rPr>
          <w:b/>
          <w:bCs/>
          <w:highlight w:val="yellow"/>
        </w:rPr>
      </w:pPr>
      <w:r w:rsidRPr="00E674EE">
        <w:rPr>
          <w:b/>
          <w:bCs/>
          <w:highlight w:val="yellow"/>
        </w:rPr>
        <w:t>Engineering Management (EGRM)</w:t>
      </w:r>
    </w:p>
    <w:p w14:paraId="191813B7" w14:textId="77777777" w:rsidR="003451BE" w:rsidRPr="00E674EE" w:rsidRDefault="003451BE" w:rsidP="003451BE">
      <w:pPr>
        <w:tabs>
          <w:tab w:val="left" w:pos="360"/>
          <w:tab w:val="left" w:pos="720"/>
        </w:tabs>
        <w:spacing w:after="0" w:line="240" w:lineRule="auto"/>
        <w:rPr>
          <w:b/>
          <w:bCs/>
          <w:highlight w:val="yellow"/>
        </w:rPr>
      </w:pPr>
    </w:p>
    <w:p w14:paraId="4BB91D36" w14:textId="77777777" w:rsidR="003451BE" w:rsidRPr="007D2067" w:rsidRDefault="003451BE" w:rsidP="003451BE">
      <w:pPr>
        <w:tabs>
          <w:tab w:val="left" w:pos="360"/>
          <w:tab w:val="left" w:pos="720"/>
        </w:tabs>
        <w:spacing w:after="0" w:line="240" w:lineRule="auto"/>
      </w:pPr>
      <w:r w:rsidRPr="00E674EE">
        <w:rPr>
          <w:b/>
          <w:bCs/>
          <w:highlight w:val="yellow"/>
        </w:rPr>
        <w:t>EGRM 600V. Engineering Capstone</w:t>
      </w:r>
      <w:r w:rsidRPr="00E674EE">
        <w:rPr>
          <w:highlight w:val="yellow"/>
        </w:rPr>
        <w:t xml:space="preserve"> Engineering Capstone research project that includes literature review, data collection, analysis of data, and conclusions. Final project report and oral defense required. May be repeated. Maximum of three hours of letter grade counted toward degree. Must be registered for </w:t>
      </w:r>
      <w:proofErr w:type="gramStart"/>
      <w:r w:rsidRPr="00E674EE">
        <w:rPr>
          <w:highlight w:val="yellow"/>
        </w:rPr>
        <w:t>1 hour</w:t>
      </w:r>
      <w:proofErr w:type="gramEnd"/>
      <w:r w:rsidRPr="00E674EE">
        <w:rPr>
          <w:highlight w:val="yellow"/>
        </w:rPr>
        <w:t xml:space="preserve"> course until capstone project is completed. Approval of program director required.</w:t>
      </w:r>
    </w:p>
    <w:p w14:paraId="17A27045" w14:textId="77777777" w:rsidR="003451BE" w:rsidRPr="007D2067" w:rsidRDefault="003451BE" w:rsidP="003451BE">
      <w:pPr>
        <w:tabs>
          <w:tab w:val="left" w:pos="360"/>
          <w:tab w:val="left" w:pos="720"/>
        </w:tabs>
        <w:spacing w:after="0" w:line="240" w:lineRule="auto"/>
      </w:pPr>
    </w:p>
    <w:p w14:paraId="4DB9BDC3" w14:textId="77777777" w:rsidR="003451BE" w:rsidRPr="007D2067" w:rsidRDefault="003451BE" w:rsidP="003451BE">
      <w:pPr>
        <w:tabs>
          <w:tab w:val="left" w:pos="360"/>
          <w:tab w:val="left" w:pos="720"/>
        </w:tabs>
        <w:spacing w:after="0" w:line="240" w:lineRule="auto"/>
      </w:pPr>
      <w:r w:rsidRPr="007D2067">
        <w:rPr>
          <w:b/>
          <w:bCs/>
        </w:rPr>
        <w:t>EGRM 6003. Engineering Statistics</w:t>
      </w:r>
      <w:r>
        <w:t xml:space="preserve"> Basic concepts and methods of descriptive and inferential statistics including graphical techniques, measures of central tendency and dispersion, interval estimation, hypothesis and goodness of fit tests, comparisons of two populations, and analysis of variance.</w:t>
      </w:r>
    </w:p>
    <w:p w14:paraId="69B1D29B" w14:textId="77777777" w:rsidR="003451BE" w:rsidRPr="007D2067" w:rsidRDefault="003451BE" w:rsidP="003451BE">
      <w:pPr>
        <w:tabs>
          <w:tab w:val="left" w:pos="360"/>
          <w:tab w:val="left" w:pos="720"/>
        </w:tabs>
        <w:spacing w:after="0" w:line="240" w:lineRule="auto"/>
      </w:pPr>
    </w:p>
    <w:p w14:paraId="65E96C4F" w14:textId="77777777" w:rsidR="003451BE" w:rsidRPr="007D2067" w:rsidRDefault="003451BE" w:rsidP="003451BE">
      <w:pPr>
        <w:tabs>
          <w:tab w:val="left" w:pos="360"/>
          <w:tab w:val="left" w:pos="720"/>
        </w:tabs>
        <w:spacing w:after="0" w:line="240" w:lineRule="auto"/>
      </w:pPr>
      <w:r w:rsidRPr="007D2067">
        <w:rPr>
          <w:b/>
          <w:bCs/>
        </w:rPr>
        <w:t>EGRM 6013. Quality Control and Improvement</w:t>
      </w:r>
      <w:r>
        <w:t xml:space="preserve"> A brief review of the evolution of quality control and improvement theory particularly as influenced by key pioneers such as Deming, </w:t>
      </w:r>
      <w:proofErr w:type="spellStart"/>
      <w:r>
        <w:t>Juran</w:t>
      </w:r>
      <w:proofErr w:type="spellEnd"/>
      <w:r>
        <w:t xml:space="preserve">, and Taguchi. Extensive coverage of selected quality improvement techniques includes statistical process control, inspection sampling, and design of experiments. </w:t>
      </w:r>
      <w:r w:rsidRPr="007D2067">
        <w:t>Introductory elements of statistics will be introduced.</w:t>
      </w:r>
    </w:p>
    <w:p w14:paraId="46ECF109" w14:textId="77777777" w:rsidR="003451BE" w:rsidRPr="007D2067" w:rsidRDefault="003451BE" w:rsidP="003451BE">
      <w:pPr>
        <w:tabs>
          <w:tab w:val="left" w:pos="360"/>
          <w:tab w:val="left" w:pos="720"/>
        </w:tabs>
        <w:spacing w:after="0" w:line="240" w:lineRule="auto"/>
      </w:pPr>
    </w:p>
    <w:p w14:paraId="0AE7B40C" w14:textId="77777777" w:rsidR="003451BE" w:rsidRPr="007D2067" w:rsidRDefault="003451BE" w:rsidP="003451BE">
      <w:pPr>
        <w:tabs>
          <w:tab w:val="left" w:pos="360"/>
          <w:tab w:val="left" w:pos="720"/>
        </w:tabs>
        <w:spacing w:after="0" w:line="240" w:lineRule="auto"/>
      </w:pPr>
      <w:r w:rsidRPr="00E674EE">
        <w:rPr>
          <w:b/>
          <w:bCs/>
          <w:highlight w:val="yellow"/>
        </w:rPr>
        <w:t>EGRM 6023. Engineering Management I</w:t>
      </w:r>
      <w:r w:rsidRPr="00E674EE">
        <w:rPr>
          <w:highlight w:val="yellow"/>
        </w:rPr>
        <w:t xml:space="preserve"> Basic principles and practices of engineering management activities including planning, organization, leadership, controlling, motivating, ethics, communications, and decision making; group research of special topics with written and oral presentations is required.</w:t>
      </w:r>
    </w:p>
    <w:p w14:paraId="75F2F8AA" w14:textId="77777777" w:rsidR="003451BE" w:rsidRPr="007D2067" w:rsidRDefault="003451BE" w:rsidP="003451BE">
      <w:pPr>
        <w:tabs>
          <w:tab w:val="left" w:pos="360"/>
          <w:tab w:val="left" w:pos="720"/>
        </w:tabs>
        <w:spacing w:after="0" w:line="240" w:lineRule="auto"/>
      </w:pPr>
    </w:p>
    <w:p w14:paraId="053A7677" w14:textId="77777777" w:rsidR="003451BE" w:rsidRPr="007D2067" w:rsidRDefault="003451BE" w:rsidP="003451BE">
      <w:pPr>
        <w:tabs>
          <w:tab w:val="left" w:pos="360"/>
          <w:tab w:val="left" w:pos="720"/>
        </w:tabs>
        <w:spacing w:after="0" w:line="240" w:lineRule="auto"/>
      </w:pPr>
      <w:r w:rsidRPr="007D2067">
        <w:rPr>
          <w:b/>
          <w:bCs/>
        </w:rPr>
        <w:t>EGRM 6033. Engineering Management II</w:t>
      </w:r>
      <w:r>
        <w:t xml:space="preserve"> Principles and practices of engineering management including marketing management, globalization, time management, forecasting, finance, cost, accounting, managing technology, engineering management in the new millennium; invited lectures and seminars covering projects of interest to civil, electrical, mechanical, and manufacturing engineers in management positions</w:t>
      </w:r>
    </w:p>
    <w:p w14:paraId="2EDF6B81" w14:textId="77777777" w:rsidR="003451BE" w:rsidRPr="007D2067" w:rsidRDefault="003451BE" w:rsidP="003451BE">
      <w:pPr>
        <w:tabs>
          <w:tab w:val="left" w:pos="360"/>
          <w:tab w:val="left" w:pos="720"/>
        </w:tabs>
        <w:spacing w:after="0" w:line="240" w:lineRule="auto"/>
      </w:pPr>
    </w:p>
    <w:p w14:paraId="4C2BF726" w14:textId="77777777" w:rsidR="003451BE" w:rsidRPr="007D2067" w:rsidRDefault="003451BE" w:rsidP="003451BE">
      <w:pPr>
        <w:tabs>
          <w:tab w:val="left" w:pos="360"/>
          <w:tab w:val="left" w:pos="720"/>
        </w:tabs>
        <w:spacing w:after="0" w:line="240" w:lineRule="auto"/>
      </w:pPr>
      <w:r w:rsidRPr="007D2067">
        <w:rPr>
          <w:b/>
          <w:bCs/>
        </w:rPr>
        <w:t>EGRM 6043. Operations Research</w:t>
      </w:r>
      <w:r>
        <w:t xml:space="preserve"> Quantitative techniques for decision making; break-even analysis, economic models, Gaussian distributions, inventory control, production models, and mathematical programming. </w:t>
      </w:r>
      <w:r w:rsidRPr="007D2067">
        <w:t>Introductory elements of statistics will be introduced.</w:t>
      </w:r>
    </w:p>
    <w:p w14:paraId="4DB54AFD" w14:textId="77777777" w:rsidR="003451BE" w:rsidRPr="007D2067" w:rsidRDefault="003451BE" w:rsidP="003451BE">
      <w:pPr>
        <w:tabs>
          <w:tab w:val="left" w:pos="360"/>
          <w:tab w:val="left" w:pos="720"/>
        </w:tabs>
        <w:spacing w:after="0" w:line="240" w:lineRule="auto"/>
      </w:pPr>
    </w:p>
    <w:p w14:paraId="3F0AB21D" w14:textId="77777777" w:rsidR="003451BE" w:rsidRDefault="003451BE" w:rsidP="003451BE">
      <w:pPr>
        <w:tabs>
          <w:tab w:val="left" w:pos="360"/>
          <w:tab w:val="left" w:pos="720"/>
        </w:tabs>
        <w:spacing w:after="0" w:line="240" w:lineRule="auto"/>
      </w:pPr>
      <w:r w:rsidRPr="007D2067">
        <w:rPr>
          <w:b/>
          <w:bCs/>
        </w:rPr>
        <w:lastRenderedPageBreak/>
        <w:t>EGRM 6053. Advanced Engineering Economy</w:t>
      </w:r>
      <w:r>
        <w:t xml:space="preserve"> Methodical assessment of the economic benefits and expenditures of projects concerning engineering design and analysis, including economic analysis for decision-making among contending opportunities.</w:t>
      </w:r>
    </w:p>
    <w:p w14:paraId="185FD316" w14:textId="77777777" w:rsidR="003451BE" w:rsidRDefault="003451BE" w:rsidP="003451BE">
      <w:pPr>
        <w:tabs>
          <w:tab w:val="left" w:pos="360"/>
          <w:tab w:val="left" w:pos="720"/>
        </w:tabs>
        <w:spacing w:after="0" w:line="240" w:lineRule="auto"/>
      </w:pPr>
    </w:p>
    <w:p w14:paraId="2F31B096" w14:textId="77777777" w:rsidR="003451BE" w:rsidRDefault="003451BE" w:rsidP="003451BE">
      <w:pPr>
        <w:tabs>
          <w:tab w:val="left" w:pos="360"/>
          <w:tab w:val="left" w:pos="720"/>
        </w:tabs>
        <w:spacing w:after="0" w:line="240" w:lineRule="auto"/>
      </w:pPr>
      <w:r w:rsidRPr="007D2067">
        <w:rPr>
          <w:b/>
          <w:bCs/>
        </w:rPr>
        <w:t>EGRM 6063. Engineering Law and Ethics</w:t>
      </w:r>
      <w:r>
        <w:t xml:space="preserve"> Introduction and application of legal concepts relating to the field of engineering management, including general principles, contracts, torts, real property, agency, intellectual property, product liability and safety, and professional legal ethics.</w:t>
      </w:r>
    </w:p>
    <w:p w14:paraId="205029CF" w14:textId="77777777" w:rsidR="003451BE" w:rsidRDefault="003451BE" w:rsidP="003451BE">
      <w:pPr>
        <w:tabs>
          <w:tab w:val="left" w:pos="360"/>
          <w:tab w:val="left" w:pos="720"/>
        </w:tabs>
        <w:spacing w:after="0" w:line="240" w:lineRule="auto"/>
      </w:pPr>
    </w:p>
    <w:p w14:paraId="3E60B055" w14:textId="77777777" w:rsidR="003451BE" w:rsidRDefault="003451BE" w:rsidP="003451BE">
      <w:pPr>
        <w:tabs>
          <w:tab w:val="left" w:pos="360"/>
          <w:tab w:val="left" w:pos="720"/>
        </w:tabs>
        <w:spacing w:after="0" w:line="240" w:lineRule="auto"/>
      </w:pPr>
      <w:r w:rsidRPr="007D2067">
        <w:rPr>
          <w:b/>
          <w:bCs/>
        </w:rPr>
        <w:t xml:space="preserve">EGRM 6073. Special Problems in Engineering Management </w:t>
      </w:r>
      <w:r w:rsidRPr="007D2067">
        <w:t>Selected advanced topics of current interest. Ordinarily, topics covered are those not available in other graduate courses.</w:t>
      </w:r>
    </w:p>
    <w:p w14:paraId="1E598752" w14:textId="77777777" w:rsidR="003451BE" w:rsidRDefault="003451BE" w:rsidP="003451BE">
      <w:pPr>
        <w:tabs>
          <w:tab w:val="left" w:pos="360"/>
          <w:tab w:val="left" w:pos="720"/>
        </w:tabs>
        <w:spacing w:after="0" w:line="240" w:lineRule="auto"/>
      </w:pPr>
    </w:p>
    <w:p w14:paraId="6BA9117B" w14:textId="77777777" w:rsidR="003451BE" w:rsidRDefault="003451BE" w:rsidP="003451BE">
      <w:pPr>
        <w:tabs>
          <w:tab w:val="left" w:pos="360"/>
          <w:tab w:val="left" w:pos="720"/>
        </w:tabs>
        <w:spacing w:after="0" w:line="240" w:lineRule="auto"/>
      </w:pPr>
      <w:r w:rsidRPr="007D2067">
        <w:rPr>
          <w:b/>
          <w:bCs/>
        </w:rPr>
        <w:t xml:space="preserve">EGRM 6083. Project Management for Engineers </w:t>
      </w:r>
      <w:r>
        <w:t>Fundamentals of project management for engineering and information systems projects based on the principles established by the Project Management Institute’s Project Management Body of Knowledge.</w:t>
      </w:r>
    </w:p>
    <w:p w14:paraId="50107A78" w14:textId="77777777" w:rsidR="003451BE" w:rsidRDefault="003451BE" w:rsidP="003451BE">
      <w:pPr>
        <w:tabs>
          <w:tab w:val="left" w:pos="360"/>
          <w:tab w:val="left" w:pos="720"/>
        </w:tabs>
        <w:spacing w:after="0" w:line="240" w:lineRule="auto"/>
      </w:pPr>
    </w:p>
    <w:p w14:paraId="23371EE5" w14:textId="77777777" w:rsidR="003451BE" w:rsidRDefault="003451BE" w:rsidP="003451BE">
      <w:pPr>
        <w:tabs>
          <w:tab w:val="left" w:pos="360"/>
          <w:tab w:val="left" w:pos="720"/>
        </w:tabs>
        <w:spacing w:after="0" w:line="240" w:lineRule="auto"/>
      </w:pPr>
      <w:r w:rsidRPr="00E674EE">
        <w:rPr>
          <w:b/>
          <w:bCs/>
          <w:highlight w:val="yellow"/>
        </w:rPr>
        <w:t xml:space="preserve">EGRM 6093. Value </w:t>
      </w:r>
      <w:r w:rsidRPr="0050658B">
        <w:rPr>
          <w:b/>
          <w:bCs/>
          <w:highlight w:val="yellow"/>
        </w:rPr>
        <w:t>Engineering</w:t>
      </w:r>
      <w:r w:rsidRPr="0050658B">
        <w:rPr>
          <w:highlight w:val="yellow"/>
        </w:rPr>
        <w:t xml:space="preserve"> Practical application of modern Value Analysis principles to design and modification of products and processes to reduce cost and/or improve performance. Topics covered include functional analysis, functional costing, cost drivers, evaluation of alternative designs, proposal preparation and presentation. Emphasis on management of Value Analysis programs and case studies. Project required.</w:t>
      </w:r>
    </w:p>
    <w:p w14:paraId="14A8EDBE" w14:textId="77777777" w:rsidR="003451BE" w:rsidRDefault="003451BE" w:rsidP="003451BE">
      <w:pPr>
        <w:tabs>
          <w:tab w:val="left" w:pos="360"/>
          <w:tab w:val="left" w:pos="720"/>
        </w:tabs>
        <w:spacing w:after="0" w:line="240" w:lineRule="auto"/>
      </w:pPr>
    </w:p>
    <w:p w14:paraId="2FB54E7E" w14:textId="77777777" w:rsidR="003451BE" w:rsidRDefault="003451BE" w:rsidP="003451BE">
      <w:pPr>
        <w:tabs>
          <w:tab w:val="left" w:pos="360"/>
          <w:tab w:val="left" w:pos="720"/>
        </w:tabs>
        <w:spacing w:after="0" w:line="240" w:lineRule="auto"/>
      </w:pPr>
      <w:r w:rsidRPr="007D2067">
        <w:rPr>
          <w:b/>
          <w:bCs/>
        </w:rPr>
        <w:t>EGRM 6103. Entrepreneurship for Engineers</w:t>
      </w:r>
      <w:r>
        <w:t xml:space="preserve"> Entrepreneurship and innovation from perspectives at the political, social, and personal levels.</w:t>
      </w:r>
    </w:p>
    <w:p w14:paraId="599101A7" w14:textId="77777777" w:rsidR="003451BE" w:rsidRDefault="003451BE" w:rsidP="003451BE">
      <w:pPr>
        <w:tabs>
          <w:tab w:val="left" w:pos="360"/>
          <w:tab w:val="left" w:pos="720"/>
        </w:tabs>
        <w:spacing w:after="0" w:line="240" w:lineRule="auto"/>
      </w:pPr>
    </w:p>
    <w:p w14:paraId="2AF94141" w14:textId="77777777" w:rsidR="003451BE" w:rsidRDefault="003451BE" w:rsidP="003451BE">
      <w:pPr>
        <w:tabs>
          <w:tab w:val="left" w:pos="360"/>
          <w:tab w:val="left" w:pos="720"/>
        </w:tabs>
        <w:spacing w:after="0" w:line="240" w:lineRule="auto"/>
      </w:pPr>
      <w:r w:rsidRPr="007D2067">
        <w:rPr>
          <w:b/>
          <w:bCs/>
        </w:rPr>
        <w:t>EGRM 6113. Finance and Budgeting for Engineering</w:t>
      </w:r>
      <w:r>
        <w:t xml:space="preserve"> Introduction and orientation to financial matters that concern engineers, with an emphasis on financial statements, cash flows, net present value calculations, and capital budgeting.</w:t>
      </w:r>
    </w:p>
    <w:p w14:paraId="37492F6F" w14:textId="77777777" w:rsidR="003451BE" w:rsidRDefault="003451BE" w:rsidP="003451BE">
      <w:pPr>
        <w:tabs>
          <w:tab w:val="left" w:pos="360"/>
          <w:tab w:val="left" w:pos="720"/>
        </w:tabs>
        <w:spacing w:after="0" w:line="240" w:lineRule="auto"/>
      </w:pPr>
    </w:p>
    <w:p w14:paraId="0DAD807B" w14:textId="77777777" w:rsidR="003451BE" w:rsidRDefault="003451BE" w:rsidP="003451BE">
      <w:pPr>
        <w:tabs>
          <w:tab w:val="left" w:pos="360"/>
          <w:tab w:val="left" w:pos="720"/>
        </w:tabs>
        <w:spacing w:after="0" w:line="240" w:lineRule="auto"/>
      </w:pPr>
      <w:r w:rsidRPr="007D2067">
        <w:rPr>
          <w:b/>
          <w:bCs/>
        </w:rPr>
        <w:t>EGRM 6123. Human Resource Management for Engineers</w:t>
      </w:r>
      <w:r>
        <w:t xml:space="preserve"> Introduction to the strategic application of human resource management in an organization, including human resource leadership, e-recruitment strategies, equal employment selection, employee retention and turnover, performance management, employment law, diversity and global talent management.</w:t>
      </w:r>
    </w:p>
    <w:p w14:paraId="5426A947" w14:textId="77777777" w:rsidR="003451BE" w:rsidRDefault="003451BE" w:rsidP="003451BE">
      <w:pPr>
        <w:tabs>
          <w:tab w:val="left" w:pos="360"/>
          <w:tab w:val="left" w:pos="720"/>
        </w:tabs>
        <w:spacing w:after="0" w:line="240" w:lineRule="auto"/>
      </w:pPr>
    </w:p>
    <w:p w14:paraId="6A38E447" w14:textId="77777777" w:rsidR="003451BE" w:rsidRPr="007D2067" w:rsidRDefault="003451BE" w:rsidP="003451BE">
      <w:pPr>
        <w:tabs>
          <w:tab w:val="left" w:pos="360"/>
          <w:tab w:val="left" w:pos="720"/>
        </w:tabs>
        <w:spacing w:after="0" w:line="240" w:lineRule="auto"/>
      </w:pPr>
      <w:r w:rsidRPr="007D2067">
        <w:rPr>
          <w:b/>
          <w:bCs/>
        </w:rPr>
        <w:t>EGRM 6133 Internship in Engineering</w:t>
      </w:r>
      <w:r>
        <w:t xml:space="preserve"> </w:t>
      </w:r>
      <w:r w:rsidRPr="007D2067">
        <w:t>Supervised professional experience in industry at the graduate level. This course provides the structure and focus for a graduate intern field assignment, ensuring that the internship experience is appropriate and consistent with the students course of study and professional development.</w:t>
      </w:r>
    </w:p>
    <w:p w14:paraId="239A6FAE" w14:textId="77777777" w:rsidR="003451BE" w:rsidRPr="007D2067" w:rsidRDefault="003451BE" w:rsidP="003451BE">
      <w:pPr>
        <w:tabs>
          <w:tab w:val="left" w:pos="360"/>
          <w:tab w:val="left" w:pos="720"/>
        </w:tabs>
        <w:spacing w:after="0" w:line="240" w:lineRule="auto"/>
      </w:pPr>
    </w:p>
    <w:p w14:paraId="76BB31A9" w14:textId="77777777" w:rsidR="003451BE" w:rsidRPr="007D2067" w:rsidRDefault="003451BE" w:rsidP="003451BE">
      <w:pPr>
        <w:tabs>
          <w:tab w:val="left" w:pos="360"/>
          <w:tab w:val="left" w:pos="720"/>
        </w:tabs>
        <w:spacing w:after="0" w:line="240" w:lineRule="auto"/>
      </w:pPr>
      <w:r w:rsidRPr="007D2067">
        <w:rPr>
          <w:b/>
          <w:bCs/>
        </w:rPr>
        <w:t>EGRM 6143 Industrial Material Handling</w:t>
      </w:r>
      <w:r>
        <w:t xml:space="preserve"> </w:t>
      </w:r>
      <w:proofErr w:type="gramStart"/>
      <w:r w:rsidRPr="007D2067">
        <w:t>An</w:t>
      </w:r>
      <w:proofErr w:type="gramEnd"/>
      <w:r w:rsidRPr="007D2067">
        <w:t xml:space="preserve"> introduction to the field of material handling, including systems analysis, equipment selection, and the relationship of material handling to other activities and operations of the industrial plant or warehouse. You will learn how to plan and analyze material handling systems; how to improve material handling operations; and when to apply material handling automation.</w:t>
      </w:r>
    </w:p>
    <w:p w14:paraId="066D1D3B" w14:textId="77777777" w:rsidR="003451BE" w:rsidRPr="007D2067" w:rsidRDefault="003451BE" w:rsidP="003451BE">
      <w:pPr>
        <w:tabs>
          <w:tab w:val="left" w:pos="360"/>
          <w:tab w:val="left" w:pos="720"/>
        </w:tabs>
        <w:spacing w:after="0" w:line="240" w:lineRule="auto"/>
      </w:pPr>
    </w:p>
    <w:p w14:paraId="2307053A" w14:textId="77777777" w:rsidR="003451BE" w:rsidRPr="007D2067" w:rsidRDefault="003451BE" w:rsidP="003451BE">
      <w:pPr>
        <w:tabs>
          <w:tab w:val="left" w:pos="360"/>
          <w:tab w:val="left" w:pos="720"/>
        </w:tabs>
        <w:spacing w:after="0" w:line="240" w:lineRule="auto"/>
      </w:pPr>
      <w:r w:rsidRPr="00E674EE">
        <w:rPr>
          <w:b/>
          <w:bCs/>
          <w:highlight w:val="yellow"/>
        </w:rPr>
        <w:t xml:space="preserve">EGRM 6153 Facilities </w:t>
      </w:r>
      <w:r w:rsidRPr="00310877">
        <w:rPr>
          <w:b/>
          <w:bCs/>
          <w:highlight w:val="yellow"/>
        </w:rPr>
        <w:t>Management</w:t>
      </w:r>
      <w:r w:rsidRPr="00310877">
        <w:rPr>
          <w:highlight w:val="yellow"/>
        </w:rPr>
        <w:t xml:space="preserve"> Methods of designing new facilities and expanding or renovating existing facilities. Planning facility layout, facility location, and activities are presented. Topics such as analysis of work space, work flow, material handling systems, facility planning data collection methods, process flow-charting, the supply chain management, and economics are covered.</w:t>
      </w:r>
      <w:r>
        <w:t xml:space="preserve"> </w:t>
      </w:r>
    </w:p>
    <w:p w14:paraId="5F603CAA" w14:textId="77777777" w:rsidR="003451BE" w:rsidRPr="007D2067" w:rsidRDefault="003451BE" w:rsidP="003451BE">
      <w:pPr>
        <w:tabs>
          <w:tab w:val="left" w:pos="360"/>
          <w:tab w:val="left" w:pos="720"/>
        </w:tabs>
        <w:spacing w:after="0" w:line="240" w:lineRule="auto"/>
      </w:pPr>
    </w:p>
    <w:p w14:paraId="0A042140" w14:textId="77777777" w:rsidR="003451BE" w:rsidRPr="007D2067" w:rsidRDefault="003451BE" w:rsidP="003451BE">
      <w:pPr>
        <w:tabs>
          <w:tab w:val="left" w:pos="360"/>
          <w:tab w:val="left" w:pos="720"/>
        </w:tabs>
        <w:spacing w:after="0" w:line="240" w:lineRule="auto"/>
      </w:pPr>
      <w:r w:rsidRPr="00E674EE">
        <w:rPr>
          <w:b/>
          <w:bCs/>
          <w:highlight w:val="yellow"/>
        </w:rPr>
        <w:t xml:space="preserve">EGRM 6163 Logistics and Supply </w:t>
      </w:r>
      <w:r w:rsidRPr="00C74AE6">
        <w:rPr>
          <w:b/>
          <w:bCs/>
          <w:highlight w:val="yellow"/>
        </w:rPr>
        <w:t>Chain</w:t>
      </w:r>
      <w:r w:rsidRPr="00C74AE6">
        <w:rPr>
          <w:highlight w:val="yellow"/>
        </w:rPr>
        <w:t xml:space="preserve"> This course is an introduction to logistics in transportation and distribution channels. It offers a description of logistics operations in transportation, concepts of facilities and methods used in </w:t>
      </w:r>
      <w:r w:rsidRPr="00C74AE6">
        <w:rPr>
          <w:highlight w:val="yellow"/>
        </w:rPr>
        <w:lastRenderedPageBreak/>
        <w:t>supply chain. Third party logistics, fleet management, physical distribution and a number of other concepts are introduced. The course includes highlights on the transportation and distribution business in a local and global scenario.</w:t>
      </w:r>
    </w:p>
    <w:p w14:paraId="5B7C3F68" w14:textId="77777777" w:rsidR="003451BE" w:rsidRDefault="003451BE" w:rsidP="003451BE"/>
    <w:p w14:paraId="48996A99" w14:textId="77777777" w:rsidR="003451BE" w:rsidRPr="002E46F5" w:rsidRDefault="003451BE" w:rsidP="003451BE">
      <w:pPr>
        <w:tabs>
          <w:tab w:val="left" w:pos="360"/>
          <w:tab w:val="left" w:pos="720"/>
        </w:tabs>
        <w:spacing w:after="0" w:line="240" w:lineRule="auto"/>
        <w:rPr>
          <w:b/>
        </w:rPr>
      </w:pPr>
      <w:r>
        <w:rPr>
          <w:b/>
        </w:rPr>
        <w:t>Graduate Bulletin p. 344</w:t>
      </w:r>
    </w:p>
    <w:p w14:paraId="409B460D" w14:textId="77777777" w:rsidR="003451BE" w:rsidRPr="007D2067" w:rsidRDefault="003451BE" w:rsidP="003451BE">
      <w:pPr>
        <w:tabs>
          <w:tab w:val="left" w:pos="360"/>
          <w:tab w:val="left" w:pos="720"/>
        </w:tabs>
        <w:spacing w:after="0" w:line="240" w:lineRule="auto"/>
        <w:jc w:val="center"/>
      </w:pPr>
    </w:p>
    <w:p w14:paraId="1FDB2BBA" w14:textId="77777777" w:rsidR="003451BE" w:rsidRPr="007D2067" w:rsidRDefault="003451BE" w:rsidP="003451BE">
      <w:pPr>
        <w:tabs>
          <w:tab w:val="left" w:pos="360"/>
          <w:tab w:val="left" w:pos="720"/>
        </w:tabs>
        <w:spacing w:after="0" w:line="240" w:lineRule="auto"/>
        <w:rPr>
          <w:b/>
          <w:bCs/>
        </w:rPr>
      </w:pPr>
      <w:r w:rsidRPr="007D2067">
        <w:rPr>
          <w:b/>
          <w:bCs/>
        </w:rPr>
        <w:t>Engineering Management (EGRM)</w:t>
      </w:r>
    </w:p>
    <w:p w14:paraId="36295197" w14:textId="77777777" w:rsidR="003451BE" w:rsidRDefault="003451BE" w:rsidP="003451BE">
      <w:pPr>
        <w:tabs>
          <w:tab w:val="left" w:pos="360"/>
          <w:tab w:val="left" w:pos="720"/>
        </w:tabs>
        <w:spacing w:after="0" w:line="240" w:lineRule="auto"/>
      </w:pPr>
    </w:p>
    <w:p w14:paraId="6A2BF195" w14:textId="77777777" w:rsidR="003451BE" w:rsidRPr="006A7CBB" w:rsidRDefault="003451BE" w:rsidP="003451BE">
      <w:pPr>
        <w:tabs>
          <w:tab w:val="left" w:pos="360"/>
          <w:tab w:val="left" w:pos="720"/>
        </w:tabs>
        <w:spacing w:after="0" w:line="240" w:lineRule="auto"/>
        <w:rPr>
          <w:rFonts w:ascii="Times New Roman" w:hAnsi="Times New Roman" w:cs="Times New Roman"/>
          <w:b/>
          <w:i/>
          <w:color w:val="548DD4" w:themeColor="text2" w:themeTint="99"/>
          <w:sz w:val="28"/>
          <w:szCs w:val="24"/>
        </w:rPr>
      </w:pPr>
      <w:r w:rsidRPr="006A7CBB">
        <w:rPr>
          <w:rFonts w:ascii="Times New Roman" w:hAnsi="Times New Roman" w:cs="Times New Roman"/>
          <w:b/>
          <w:i/>
          <w:color w:val="548DD4" w:themeColor="text2" w:themeTint="99"/>
          <w:sz w:val="28"/>
          <w:szCs w:val="24"/>
        </w:rPr>
        <w:t xml:space="preserve">EGRM 5023. Engineering Management I </w:t>
      </w:r>
      <w:r w:rsidRPr="00781918">
        <w:rPr>
          <w:rFonts w:ascii="Times New Roman" w:hAnsi="Times New Roman" w:cs="Times New Roman"/>
          <w:bCs/>
          <w:i/>
          <w:color w:val="548DD4" w:themeColor="text2" w:themeTint="99"/>
          <w:sz w:val="28"/>
          <w:szCs w:val="24"/>
        </w:rPr>
        <w:t>The essentials of management that are pertinent to practicing managers are emphasized. The theory, principles, and techniques are presented as an art and applying the science of the underlying organized knowledge of management to the realities of situations.</w:t>
      </w:r>
    </w:p>
    <w:p w14:paraId="32DFD844" w14:textId="77777777" w:rsidR="003451BE" w:rsidRDefault="003451BE" w:rsidP="003451BE">
      <w:pPr>
        <w:tabs>
          <w:tab w:val="left" w:pos="360"/>
          <w:tab w:val="left" w:pos="720"/>
        </w:tabs>
        <w:spacing w:after="0" w:line="240" w:lineRule="auto"/>
        <w:rPr>
          <w:b/>
          <w:bCs/>
        </w:rPr>
      </w:pPr>
    </w:p>
    <w:p w14:paraId="50787B33" w14:textId="77777777" w:rsidR="003451BE" w:rsidRPr="007D2067" w:rsidRDefault="003451BE" w:rsidP="003451BE">
      <w:pPr>
        <w:tabs>
          <w:tab w:val="left" w:pos="360"/>
          <w:tab w:val="left" w:pos="720"/>
        </w:tabs>
        <w:spacing w:after="0" w:line="240" w:lineRule="auto"/>
      </w:pPr>
      <w:r w:rsidRPr="007D2067">
        <w:rPr>
          <w:b/>
          <w:bCs/>
        </w:rPr>
        <w:t>EGRM 600V. Engineering Capstone</w:t>
      </w:r>
      <w:r w:rsidRPr="007D2067">
        <w:t xml:space="preserve"> Engineering Capstone research project that includes literature review, data collection, analysis of data, and conclusions. Final project report and oral defense required. May be repeated. Maximum of three hours of letter grade counted toward degree. Must be registered for </w:t>
      </w:r>
      <w:proofErr w:type="gramStart"/>
      <w:r w:rsidRPr="007D2067">
        <w:t>1 hour</w:t>
      </w:r>
      <w:proofErr w:type="gramEnd"/>
      <w:r w:rsidRPr="007D2067">
        <w:t xml:space="preserve"> course until capstone project is completed. Approval of program director required.</w:t>
      </w:r>
    </w:p>
    <w:p w14:paraId="391B2CD8" w14:textId="77777777" w:rsidR="003451BE" w:rsidRPr="007D2067" w:rsidRDefault="003451BE" w:rsidP="003451BE">
      <w:pPr>
        <w:tabs>
          <w:tab w:val="left" w:pos="360"/>
          <w:tab w:val="left" w:pos="720"/>
        </w:tabs>
        <w:spacing w:after="0" w:line="240" w:lineRule="auto"/>
      </w:pPr>
    </w:p>
    <w:p w14:paraId="629421B9" w14:textId="77777777" w:rsidR="003451BE" w:rsidRPr="007D2067" w:rsidRDefault="003451BE" w:rsidP="003451BE">
      <w:pPr>
        <w:tabs>
          <w:tab w:val="left" w:pos="360"/>
          <w:tab w:val="left" w:pos="720"/>
        </w:tabs>
        <w:spacing w:after="0" w:line="240" w:lineRule="auto"/>
      </w:pPr>
      <w:r w:rsidRPr="007D2067">
        <w:rPr>
          <w:b/>
          <w:bCs/>
        </w:rPr>
        <w:t>EGRM 6003. Engineering Statistics</w:t>
      </w:r>
      <w:r>
        <w:t xml:space="preserve"> Basic concepts and methods of descriptive and inferential statistics including graphical techniques, measures of central tendency and dispersion, interval estimation, hypothesis and goodness of fit tests, comparisons of two populations, and analysis of variance.</w:t>
      </w:r>
    </w:p>
    <w:p w14:paraId="67DEAC71" w14:textId="77777777" w:rsidR="003451BE" w:rsidRPr="007D2067" w:rsidRDefault="003451BE" w:rsidP="003451BE">
      <w:pPr>
        <w:tabs>
          <w:tab w:val="left" w:pos="360"/>
          <w:tab w:val="left" w:pos="720"/>
        </w:tabs>
        <w:spacing w:after="0" w:line="240" w:lineRule="auto"/>
      </w:pPr>
    </w:p>
    <w:p w14:paraId="648A5D04" w14:textId="77777777" w:rsidR="003451BE" w:rsidRPr="007D2067" w:rsidRDefault="003451BE" w:rsidP="003451BE">
      <w:pPr>
        <w:tabs>
          <w:tab w:val="left" w:pos="360"/>
          <w:tab w:val="left" w:pos="720"/>
        </w:tabs>
        <w:spacing w:after="0" w:line="240" w:lineRule="auto"/>
      </w:pPr>
      <w:r w:rsidRPr="007D2067">
        <w:rPr>
          <w:b/>
          <w:bCs/>
        </w:rPr>
        <w:t>EGRM 6013. Quality Control and Improvement</w:t>
      </w:r>
      <w:r>
        <w:t xml:space="preserve"> A brief review of the evolution of quality control and improvement theory particularly as influenced by key pioneers such as Deming, </w:t>
      </w:r>
      <w:proofErr w:type="spellStart"/>
      <w:r>
        <w:t>Juran</w:t>
      </w:r>
      <w:proofErr w:type="spellEnd"/>
      <w:r>
        <w:t xml:space="preserve">, and Taguchi. Extensive coverage of selected quality improvement techniques includes statistical process control, inspection sampling, and design of experiments. </w:t>
      </w:r>
      <w:r w:rsidRPr="007D2067">
        <w:t>Introductory elements of statistics will be introduced.</w:t>
      </w:r>
    </w:p>
    <w:p w14:paraId="2B1F46DC" w14:textId="77777777" w:rsidR="003451BE" w:rsidRPr="007D2067" w:rsidRDefault="003451BE" w:rsidP="003451BE">
      <w:pPr>
        <w:tabs>
          <w:tab w:val="left" w:pos="360"/>
          <w:tab w:val="left" w:pos="720"/>
        </w:tabs>
        <w:spacing w:after="0" w:line="240" w:lineRule="auto"/>
      </w:pPr>
    </w:p>
    <w:p w14:paraId="69EE28AE" w14:textId="77777777" w:rsidR="003451BE" w:rsidRPr="006A7CBB" w:rsidRDefault="003451BE" w:rsidP="003451BE">
      <w:pPr>
        <w:tabs>
          <w:tab w:val="left" w:pos="360"/>
          <w:tab w:val="left" w:pos="720"/>
        </w:tabs>
        <w:spacing w:after="0" w:line="240" w:lineRule="auto"/>
        <w:rPr>
          <w:rFonts w:ascii="Times New Roman" w:hAnsi="Times New Roman" w:cs="Times New Roman"/>
          <w:strike/>
          <w:color w:val="FF0000"/>
          <w:sz w:val="24"/>
          <w:szCs w:val="24"/>
        </w:rPr>
      </w:pPr>
      <w:r w:rsidRPr="006A7CBB">
        <w:rPr>
          <w:rFonts w:ascii="Times New Roman" w:hAnsi="Times New Roman" w:cs="Times New Roman"/>
          <w:strike/>
          <w:color w:val="FF0000"/>
          <w:sz w:val="24"/>
          <w:szCs w:val="24"/>
        </w:rPr>
        <w:t>EGRM 6023. Engineering Management I Basic principles and practices of engineering management activities including planning, organization, leadership, controlling, motivating, ethics, communications, and decision making; group research of special topics with written and oral presentations is required.</w:t>
      </w:r>
    </w:p>
    <w:p w14:paraId="709B9557" w14:textId="77777777" w:rsidR="003451BE" w:rsidRPr="007D2067" w:rsidRDefault="003451BE" w:rsidP="003451BE">
      <w:pPr>
        <w:tabs>
          <w:tab w:val="left" w:pos="360"/>
          <w:tab w:val="left" w:pos="720"/>
        </w:tabs>
        <w:spacing w:after="0" w:line="240" w:lineRule="auto"/>
      </w:pPr>
    </w:p>
    <w:p w14:paraId="1BBD2DA8" w14:textId="77777777" w:rsidR="003451BE" w:rsidRPr="007D2067" w:rsidRDefault="003451BE" w:rsidP="003451BE">
      <w:pPr>
        <w:tabs>
          <w:tab w:val="left" w:pos="360"/>
          <w:tab w:val="left" w:pos="720"/>
        </w:tabs>
        <w:spacing w:after="0" w:line="240" w:lineRule="auto"/>
      </w:pPr>
      <w:r w:rsidRPr="007D2067">
        <w:rPr>
          <w:b/>
          <w:bCs/>
        </w:rPr>
        <w:t>EGRM 6033. Engineering Management II</w:t>
      </w:r>
      <w:r>
        <w:t xml:space="preserve"> Principles and practices of engineering management including marketing management, globalization, time management, forecasting, finance, cost, accounting, managing technology, engineering management in the new millennium; invited lectures and seminars covering projects of interest to civil, electrical, mechanical, and manufacturing engineers in management positions</w:t>
      </w:r>
    </w:p>
    <w:p w14:paraId="438D5408" w14:textId="77777777" w:rsidR="003451BE" w:rsidRPr="007D2067" w:rsidRDefault="003451BE" w:rsidP="003451BE">
      <w:pPr>
        <w:tabs>
          <w:tab w:val="left" w:pos="360"/>
          <w:tab w:val="left" w:pos="720"/>
        </w:tabs>
        <w:spacing w:after="0" w:line="240" w:lineRule="auto"/>
      </w:pPr>
    </w:p>
    <w:p w14:paraId="1FDD941F" w14:textId="77777777" w:rsidR="003451BE" w:rsidRPr="007D2067" w:rsidRDefault="003451BE" w:rsidP="003451BE">
      <w:pPr>
        <w:tabs>
          <w:tab w:val="left" w:pos="360"/>
          <w:tab w:val="left" w:pos="720"/>
        </w:tabs>
        <w:spacing w:after="0" w:line="240" w:lineRule="auto"/>
      </w:pPr>
      <w:r w:rsidRPr="007D2067">
        <w:rPr>
          <w:b/>
          <w:bCs/>
        </w:rPr>
        <w:t>EGRM 6043. Operations Research</w:t>
      </w:r>
      <w:r>
        <w:t xml:space="preserve"> Quantitative techniques for decision making; break-even analysis, economic models, Gaussian distributions, inventory control, production models, and mathematical programming. </w:t>
      </w:r>
      <w:r w:rsidRPr="007D2067">
        <w:t>Introductory elements of statistics will be introduced.</w:t>
      </w:r>
    </w:p>
    <w:p w14:paraId="12881B3E" w14:textId="77777777" w:rsidR="003451BE" w:rsidRPr="007D2067" w:rsidRDefault="003451BE" w:rsidP="003451BE">
      <w:pPr>
        <w:tabs>
          <w:tab w:val="left" w:pos="360"/>
          <w:tab w:val="left" w:pos="720"/>
        </w:tabs>
        <w:spacing w:after="0" w:line="240" w:lineRule="auto"/>
      </w:pPr>
    </w:p>
    <w:p w14:paraId="0A89D2EC" w14:textId="77777777" w:rsidR="003451BE" w:rsidRDefault="003451BE" w:rsidP="003451BE">
      <w:pPr>
        <w:tabs>
          <w:tab w:val="left" w:pos="360"/>
          <w:tab w:val="left" w:pos="720"/>
        </w:tabs>
        <w:spacing w:after="0" w:line="240" w:lineRule="auto"/>
      </w:pPr>
      <w:r w:rsidRPr="007D2067">
        <w:rPr>
          <w:b/>
          <w:bCs/>
        </w:rPr>
        <w:t>EGRM 6053. Advanced Engineering Economy</w:t>
      </w:r>
      <w:r>
        <w:t xml:space="preserve"> Methodical assessment of the economic benefits and expenditures of projects concerning engineering design and analysis, including economic analysis for decision-making among contending opportunities. </w:t>
      </w:r>
    </w:p>
    <w:p w14:paraId="646D6074" w14:textId="77777777" w:rsidR="003451BE" w:rsidRDefault="003451BE" w:rsidP="003451BE">
      <w:pPr>
        <w:tabs>
          <w:tab w:val="left" w:pos="360"/>
          <w:tab w:val="left" w:pos="720"/>
        </w:tabs>
        <w:spacing w:after="0" w:line="240" w:lineRule="auto"/>
      </w:pPr>
    </w:p>
    <w:p w14:paraId="531A2F3C" w14:textId="77777777" w:rsidR="003451BE" w:rsidRDefault="003451BE" w:rsidP="003451BE">
      <w:pPr>
        <w:tabs>
          <w:tab w:val="left" w:pos="360"/>
          <w:tab w:val="left" w:pos="720"/>
        </w:tabs>
        <w:spacing w:after="0" w:line="240" w:lineRule="auto"/>
      </w:pPr>
      <w:r w:rsidRPr="007D2067">
        <w:rPr>
          <w:b/>
          <w:bCs/>
        </w:rPr>
        <w:t>EGRM 6063. Engineering Law and Ethics</w:t>
      </w:r>
      <w:r>
        <w:t xml:space="preserve"> Introduction and application of legal concepts relating to the field of engineering management, including general principles, contracts, torts, real property, agency, intellectual property, product liability and safety, and professional legal ethics.</w:t>
      </w:r>
    </w:p>
    <w:p w14:paraId="2E92FC9F" w14:textId="77777777" w:rsidR="003451BE" w:rsidRDefault="003451BE" w:rsidP="003451BE">
      <w:pPr>
        <w:tabs>
          <w:tab w:val="left" w:pos="360"/>
          <w:tab w:val="left" w:pos="720"/>
        </w:tabs>
        <w:spacing w:after="0" w:line="240" w:lineRule="auto"/>
      </w:pPr>
    </w:p>
    <w:p w14:paraId="57F221D9" w14:textId="77777777" w:rsidR="003451BE" w:rsidRDefault="003451BE" w:rsidP="003451BE">
      <w:pPr>
        <w:tabs>
          <w:tab w:val="left" w:pos="360"/>
          <w:tab w:val="left" w:pos="720"/>
        </w:tabs>
        <w:spacing w:after="0" w:line="240" w:lineRule="auto"/>
      </w:pPr>
      <w:r w:rsidRPr="007D2067">
        <w:rPr>
          <w:b/>
          <w:bCs/>
        </w:rPr>
        <w:t xml:space="preserve">EGRM 6073. Special Problems in Engineering Management </w:t>
      </w:r>
      <w:r w:rsidRPr="007D2067">
        <w:t>Selected advanced topics of current interest. Ordinarily, topics covered are those not available in other graduate courses.</w:t>
      </w:r>
    </w:p>
    <w:p w14:paraId="7F09639C" w14:textId="77777777" w:rsidR="003451BE" w:rsidRDefault="003451BE" w:rsidP="003451BE">
      <w:pPr>
        <w:tabs>
          <w:tab w:val="left" w:pos="360"/>
          <w:tab w:val="left" w:pos="720"/>
        </w:tabs>
        <w:spacing w:after="0" w:line="240" w:lineRule="auto"/>
      </w:pPr>
    </w:p>
    <w:p w14:paraId="263F5973" w14:textId="77777777" w:rsidR="003451BE" w:rsidRDefault="003451BE" w:rsidP="003451BE">
      <w:pPr>
        <w:tabs>
          <w:tab w:val="left" w:pos="360"/>
          <w:tab w:val="left" w:pos="720"/>
        </w:tabs>
        <w:spacing w:after="0" w:line="240" w:lineRule="auto"/>
      </w:pPr>
      <w:r w:rsidRPr="007D2067">
        <w:rPr>
          <w:b/>
          <w:bCs/>
        </w:rPr>
        <w:t xml:space="preserve">EGRM 6083. Project Management for Engineers </w:t>
      </w:r>
      <w:r>
        <w:t>Fundamentals of project management for engineering and information systems projects based on the principles established by the Project Management Institute’s Project Management Body of Knowledge.</w:t>
      </w:r>
    </w:p>
    <w:p w14:paraId="67575B54" w14:textId="77777777" w:rsidR="003451BE" w:rsidRDefault="003451BE" w:rsidP="003451BE">
      <w:pPr>
        <w:tabs>
          <w:tab w:val="left" w:pos="360"/>
          <w:tab w:val="left" w:pos="720"/>
        </w:tabs>
        <w:spacing w:after="0" w:line="240" w:lineRule="auto"/>
      </w:pPr>
    </w:p>
    <w:p w14:paraId="1D579B75" w14:textId="77777777" w:rsidR="003451BE" w:rsidRDefault="003451BE" w:rsidP="003451BE">
      <w:pPr>
        <w:tabs>
          <w:tab w:val="left" w:pos="360"/>
          <w:tab w:val="left" w:pos="720"/>
        </w:tabs>
        <w:spacing w:after="0" w:line="240" w:lineRule="auto"/>
      </w:pPr>
      <w:r w:rsidRPr="007D2067">
        <w:rPr>
          <w:b/>
          <w:bCs/>
        </w:rPr>
        <w:t xml:space="preserve">EGRM 6093. </w:t>
      </w:r>
      <w:r w:rsidRPr="00606184">
        <w:rPr>
          <w:rFonts w:ascii="Times New Roman" w:hAnsi="Times New Roman" w:cs="Times New Roman"/>
          <w:b/>
          <w:i/>
          <w:color w:val="548DD4" w:themeColor="text2" w:themeTint="99"/>
          <w:sz w:val="28"/>
          <w:szCs w:val="24"/>
        </w:rPr>
        <w:t>Advanced</w:t>
      </w:r>
      <w:r>
        <w:rPr>
          <w:b/>
          <w:bCs/>
        </w:rPr>
        <w:t xml:space="preserve"> </w:t>
      </w:r>
      <w:r w:rsidRPr="007D2067">
        <w:rPr>
          <w:b/>
          <w:bCs/>
        </w:rPr>
        <w:t>Value Engineering</w:t>
      </w:r>
      <w:r w:rsidRPr="007D2067">
        <w:t xml:space="preserve"> </w:t>
      </w:r>
      <w:r w:rsidRPr="0050658B">
        <w:rPr>
          <w:rFonts w:ascii="Times New Roman" w:hAnsi="Times New Roman" w:cs="Times New Roman"/>
          <w:strike/>
          <w:color w:val="FF0000"/>
          <w:sz w:val="24"/>
          <w:szCs w:val="24"/>
        </w:rPr>
        <w:t>Practical application of modern Value Analysis principles to design and modification of products and processes to reduce cost and/or improve performance. Topics covered include functional analysis, functional costing, cost drivers, evaluation of alternative designs, proposal preparation and presentation. Emphasis on management of Value Analysis programs and case studies. Project required.</w:t>
      </w:r>
      <w:r>
        <w:t xml:space="preserve"> </w:t>
      </w:r>
      <w:r w:rsidRPr="0050658B">
        <w:rPr>
          <w:rFonts w:ascii="Times New Roman" w:hAnsi="Times New Roman" w:cs="Times New Roman"/>
          <w:bCs/>
          <w:i/>
          <w:color w:val="548DD4" w:themeColor="text2" w:themeTint="99"/>
          <w:sz w:val="28"/>
          <w:szCs w:val="24"/>
        </w:rPr>
        <w:t>Advanced application of techniques which maximize the value of products, processes, construction, or services. Topics covered include functional analysis, functional costing, generation of alternative designs, evaluation of alternative designs, lifecycle cost analysis, proposal preparation, and presentations.</w:t>
      </w:r>
    </w:p>
    <w:p w14:paraId="44F3873C" w14:textId="77777777" w:rsidR="003451BE" w:rsidRDefault="003451BE" w:rsidP="003451BE">
      <w:pPr>
        <w:tabs>
          <w:tab w:val="left" w:pos="360"/>
          <w:tab w:val="left" w:pos="720"/>
        </w:tabs>
        <w:spacing w:after="0" w:line="240" w:lineRule="auto"/>
      </w:pPr>
    </w:p>
    <w:p w14:paraId="4D97D752" w14:textId="77777777" w:rsidR="003451BE" w:rsidRDefault="003451BE" w:rsidP="003451BE">
      <w:pPr>
        <w:tabs>
          <w:tab w:val="left" w:pos="360"/>
          <w:tab w:val="left" w:pos="720"/>
        </w:tabs>
        <w:spacing w:after="0" w:line="240" w:lineRule="auto"/>
      </w:pPr>
      <w:r w:rsidRPr="007D2067">
        <w:rPr>
          <w:b/>
          <w:bCs/>
        </w:rPr>
        <w:t>EGRM 6103. Entrepreneurship for Engineers</w:t>
      </w:r>
      <w:r>
        <w:t xml:space="preserve"> Entrepreneurship and innovation from perspectives at the political, social, and personal levels.</w:t>
      </w:r>
    </w:p>
    <w:p w14:paraId="552C4C6A" w14:textId="77777777" w:rsidR="003451BE" w:rsidRDefault="003451BE" w:rsidP="003451BE">
      <w:pPr>
        <w:tabs>
          <w:tab w:val="left" w:pos="360"/>
          <w:tab w:val="left" w:pos="720"/>
        </w:tabs>
        <w:spacing w:after="0" w:line="240" w:lineRule="auto"/>
      </w:pPr>
    </w:p>
    <w:p w14:paraId="1F7C605E" w14:textId="77777777" w:rsidR="003451BE" w:rsidRDefault="003451BE" w:rsidP="003451BE">
      <w:pPr>
        <w:tabs>
          <w:tab w:val="left" w:pos="360"/>
          <w:tab w:val="left" w:pos="720"/>
        </w:tabs>
        <w:spacing w:after="0" w:line="240" w:lineRule="auto"/>
      </w:pPr>
      <w:r w:rsidRPr="007D2067">
        <w:rPr>
          <w:b/>
          <w:bCs/>
        </w:rPr>
        <w:t>EGRM 6113. Finance and Budgeting for Engineering</w:t>
      </w:r>
      <w:r>
        <w:t xml:space="preserve"> Introduction and orientation to financial matters that concern engineers, with an emphasis on financial statements, cash flows, net present value calculations, and capital budgeting.</w:t>
      </w:r>
    </w:p>
    <w:p w14:paraId="0189B22C" w14:textId="77777777" w:rsidR="003451BE" w:rsidRDefault="003451BE" w:rsidP="003451BE">
      <w:pPr>
        <w:tabs>
          <w:tab w:val="left" w:pos="360"/>
          <w:tab w:val="left" w:pos="720"/>
        </w:tabs>
        <w:spacing w:after="0" w:line="240" w:lineRule="auto"/>
      </w:pPr>
    </w:p>
    <w:p w14:paraId="1A84E20E" w14:textId="77777777" w:rsidR="003451BE" w:rsidRDefault="003451BE" w:rsidP="003451BE">
      <w:pPr>
        <w:tabs>
          <w:tab w:val="left" w:pos="360"/>
          <w:tab w:val="left" w:pos="720"/>
        </w:tabs>
        <w:spacing w:after="0" w:line="240" w:lineRule="auto"/>
      </w:pPr>
      <w:r w:rsidRPr="007D2067">
        <w:rPr>
          <w:b/>
          <w:bCs/>
        </w:rPr>
        <w:t>EGRM 6123. Human Resource Management for Engineers</w:t>
      </w:r>
      <w:r>
        <w:t xml:space="preserve"> Introduction to the strategic application of human resource management in an organization, including human resource leadership, e-recruitment strategies, equal employment selection, employee retention and turnover, performance management, employment law, diversity and global talent management.</w:t>
      </w:r>
    </w:p>
    <w:p w14:paraId="76E10308" w14:textId="77777777" w:rsidR="003451BE" w:rsidRDefault="003451BE" w:rsidP="003451BE">
      <w:pPr>
        <w:tabs>
          <w:tab w:val="left" w:pos="360"/>
          <w:tab w:val="left" w:pos="720"/>
        </w:tabs>
        <w:spacing w:after="0" w:line="240" w:lineRule="auto"/>
      </w:pPr>
    </w:p>
    <w:p w14:paraId="313E4E58" w14:textId="77777777" w:rsidR="003451BE" w:rsidRPr="007D2067" w:rsidRDefault="003451BE" w:rsidP="003451BE">
      <w:pPr>
        <w:tabs>
          <w:tab w:val="left" w:pos="360"/>
          <w:tab w:val="left" w:pos="720"/>
        </w:tabs>
        <w:spacing w:after="0" w:line="240" w:lineRule="auto"/>
      </w:pPr>
      <w:r w:rsidRPr="007D2067">
        <w:rPr>
          <w:b/>
          <w:bCs/>
        </w:rPr>
        <w:t>EGRM 6133 Internship in Engineering</w:t>
      </w:r>
      <w:r>
        <w:t xml:space="preserve"> </w:t>
      </w:r>
      <w:r w:rsidRPr="007D2067">
        <w:t>Supervised professional experience in industry at the graduate level. This course provides the structure and focus for a graduate intern field assignment, ensuring that the internship experience is appropriate and consistent with the students course of study and professional development.</w:t>
      </w:r>
    </w:p>
    <w:p w14:paraId="3E504E93" w14:textId="77777777" w:rsidR="003451BE" w:rsidRPr="007D2067" w:rsidRDefault="003451BE" w:rsidP="003451BE">
      <w:pPr>
        <w:tabs>
          <w:tab w:val="left" w:pos="360"/>
          <w:tab w:val="left" w:pos="720"/>
        </w:tabs>
        <w:spacing w:after="0" w:line="240" w:lineRule="auto"/>
      </w:pPr>
    </w:p>
    <w:p w14:paraId="29E3379E" w14:textId="77777777" w:rsidR="003451BE" w:rsidRPr="007D2067" w:rsidRDefault="003451BE" w:rsidP="003451BE">
      <w:pPr>
        <w:tabs>
          <w:tab w:val="left" w:pos="360"/>
          <w:tab w:val="left" w:pos="720"/>
        </w:tabs>
        <w:spacing w:after="0" w:line="240" w:lineRule="auto"/>
      </w:pPr>
      <w:r w:rsidRPr="007D2067">
        <w:rPr>
          <w:b/>
          <w:bCs/>
        </w:rPr>
        <w:t>EGRM 6143 Industrial Material Handling</w:t>
      </w:r>
      <w:r>
        <w:t xml:space="preserve"> </w:t>
      </w:r>
      <w:proofErr w:type="gramStart"/>
      <w:r w:rsidRPr="007D2067">
        <w:t>An</w:t>
      </w:r>
      <w:proofErr w:type="gramEnd"/>
      <w:r w:rsidRPr="007D2067">
        <w:t xml:space="preserve"> introduction to the field of material handling, including systems analysis, equipment selection, and the relationship of material handling to other activities and operations of the industrial plant or warehouse. You will learn how to plan and analyze material handling systems; how to improve material handling operations; and when to apply material handling automation.</w:t>
      </w:r>
    </w:p>
    <w:p w14:paraId="0CD9768D" w14:textId="77777777" w:rsidR="003451BE" w:rsidRPr="007D2067" w:rsidRDefault="003451BE" w:rsidP="003451BE">
      <w:pPr>
        <w:tabs>
          <w:tab w:val="left" w:pos="360"/>
          <w:tab w:val="left" w:pos="720"/>
        </w:tabs>
        <w:spacing w:after="0" w:line="240" w:lineRule="auto"/>
      </w:pPr>
    </w:p>
    <w:p w14:paraId="0DA5C403" w14:textId="77777777" w:rsidR="003451BE" w:rsidRPr="007D2067" w:rsidRDefault="003451BE" w:rsidP="003451BE">
      <w:pPr>
        <w:tabs>
          <w:tab w:val="left" w:pos="360"/>
          <w:tab w:val="left" w:pos="720"/>
        </w:tabs>
        <w:spacing w:after="0" w:line="240" w:lineRule="auto"/>
      </w:pPr>
      <w:r w:rsidRPr="007D2067">
        <w:rPr>
          <w:b/>
          <w:bCs/>
        </w:rPr>
        <w:t xml:space="preserve">EGRM 6153 </w:t>
      </w:r>
      <w:r w:rsidRPr="00606184">
        <w:rPr>
          <w:rFonts w:ascii="Times New Roman" w:hAnsi="Times New Roman" w:cs="Times New Roman"/>
          <w:b/>
          <w:i/>
          <w:color w:val="548DD4" w:themeColor="text2" w:themeTint="99"/>
          <w:sz w:val="28"/>
          <w:szCs w:val="24"/>
        </w:rPr>
        <w:t>Advanced</w:t>
      </w:r>
      <w:r>
        <w:rPr>
          <w:b/>
          <w:bCs/>
        </w:rPr>
        <w:t xml:space="preserve"> </w:t>
      </w:r>
      <w:r w:rsidRPr="007D2067">
        <w:rPr>
          <w:b/>
          <w:bCs/>
        </w:rPr>
        <w:t>Facilities Management</w:t>
      </w:r>
      <w:r w:rsidRPr="007D2067">
        <w:t xml:space="preserve"> </w:t>
      </w:r>
      <w:r w:rsidRPr="00310877">
        <w:rPr>
          <w:rFonts w:ascii="Times New Roman" w:hAnsi="Times New Roman" w:cs="Times New Roman"/>
          <w:strike/>
          <w:color w:val="FF0000"/>
          <w:sz w:val="24"/>
          <w:szCs w:val="24"/>
        </w:rPr>
        <w:t>Methods of designing new facilities and expanding or renovating existing facilities. Planning facility layout, facility location, and activities are presented. Topics such as analysis of work space, work flow, material handling systems, facility planning data collection methods, process flow-charting, the supply chain management, and economics are covered.</w:t>
      </w:r>
      <w:r>
        <w:t xml:space="preserve"> </w:t>
      </w:r>
      <w:r w:rsidRPr="00310877">
        <w:rPr>
          <w:rFonts w:ascii="Times New Roman" w:hAnsi="Times New Roman" w:cs="Times New Roman"/>
          <w:bCs/>
          <w:i/>
          <w:color w:val="548DD4" w:themeColor="text2" w:themeTint="99"/>
          <w:sz w:val="28"/>
          <w:szCs w:val="24"/>
        </w:rPr>
        <w:t>Advanced methods of designing new facilities and expanding or renovating existing facilities, facility layout, facility location, and activities are presented. Topics such as analysis of workspace, workflow, material handling systems, facility planning data collection methods, and process flow-charting are covered.</w:t>
      </w:r>
    </w:p>
    <w:p w14:paraId="2B5D50D4" w14:textId="77777777" w:rsidR="003451BE" w:rsidRPr="007D2067" w:rsidRDefault="003451BE" w:rsidP="003451BE">
      <w:pPr>
        <w:tabs>
          <w:tab w:val="left" w:pos="360"/>
          <w:tab w:val="left" w:pos="720"/>
        </w:tabs>
        <w:spacing w:after="0" w:line="240" w:lineRule="auto"/>
      </w:pPr>
    </w:p>
    <w:p w14:paraId="35F28F29" w14:textId="77777777" w:rsidR="003451BE" w:rsidRPr="007D2067" w:rsidRDefault="003451BE" w:rsidP="003451BE">
      <w:pPr>
        <w:tabs>
          <w:tab w:val="left" w:pos="360"/>
          <w:tab w:val="left" w:pos="720"/>
        </w:tabs>
        <w:spacing w:after="0" w:line="240" w:lineRule="auto"/>
      </w:pPr>
      <w:r w:rsidRPr="007D2067">
        <w:rPr>
          <w:b/>
          <w:bCs/>
        </w:rPr>
        <w:lastRenderedPageBreak/>
        <w:t xml:space="preserve">EGRM 6163 </w:t>
      </w:r>
      <w:r w:rsidRPr="00606184">
        <w:rPr>
          <w:rFonts w:ascii="Times New Roman" w:hAnsi="Times New Roman" w:cs="Times New Roman"/>
          <w:b/>
          <w:i/>
          <w:color w:val="548DD4" w:themeColor="text2" w:themeTint="99"/>
          <w:sz w:val="28"/>
          <w:szCs w:val="24"/>
        </w:rPr>
        <w:t>Advanced</w:t>
      </w:r>
      <w:r>
        <w:rPr>
          <w:b/>
          <w:bCs/>
        </w:rPr>
        <w:t xml:space="preserve"> </w:t>
      </w:r>
      <w:r w:rsidRPr="007D2067">
        <w:rPr>
          <w:b/>
          <w:bCs/>
        </w:rPr>
        <w:t>Logistics and Supply Chain</w:t>
      </w:r>
      <w:r w:rsidRPr="007D2067">
        <w:t xml:space="preserve"> </w:t>
      </w:r>
      <w:r w:rsidRPr="00C74AE6">
        <w:rPr>
          <w:rFonts w:ascii="Times New Roman" w:hAnsi="Times New Roman" w:cs="Times New Roman"/>
          <w:strike/>
          <w:color w:val="FF0000"/>
          <w:sz w:val="24"/>
          <w:szCs w:val="24"/>
        </w:rPr>
        <w:t>This course is an introduction to logistics in transportation and distribution channels. It offers a description of logistics operations in transportation, concepts of facilities and methods used in supply chain. Third party logistics, fleet management, physical distribution and a number of other concepts are introduced. The course includes highlights on the transportation and distribution business in a local and global scenario.</w:t>
      </w:r>
      <w:r>
        <w:t xml:space="preserve"> </w:t>
      </w:r>
      <w:r w:rsidRPr="00C74AE6">
        <w:rPr>
          <w:rFonts w:ascii="Times New Roman" w:hAnsi="Times New Roman" w:cs="Times New Roman"/>
          <w:bCs/>
          <w:i/>
          <w:color w:val="548DD4" w:themeColor="text2" w:themeTint="99"/>
          <w:sz w:val="28"/>
          <w:szCs w:val="24"/>
        </w:rPr>
        <w:t>Advanced topics of logistics operations in transportation, concepts of facilities and methods used in supply chain. Third party logistics, fleet management, physical distribution and a number of other concepts are introduced.</w:t>
      </w:r>
    </w:p>
    <w:p w14:paraId="356AEFF0" w14:textId="77777777" w:rsidR="003451BE" w:rsidRPr="007D2067" w:rsidRDefault="003451BE" w:rsidP="003451BE">
      <w:pPr>
        <w:tabs>
          <w:tab w:val="left" w:pos="360"/>
          <w:tab w:val="left" w:pos="720"/>
        </w:tabs>
        <w:spacing w:after="0" w:line="240" w:lineRule="auto"/>
        <w:jc w:val="center"/>
      </w:pPr>
    </w:p>
    <w:p w14:paraId="62838E12" w14:textId="77777777" w:rsidR="003451BE" w:rsidRPr="008426D1" w:rsidRDefault="003451BE" w:rsidP="003451BE">
      <w:pPr>
        <w:tabs>
          <w:tab w:val="left" w:pos="360"/>
          <w:tab w:val="left" w:pos="720"/>
        </w:tabs>
        <w:spacing w:after="0" w:line="240" w:lineRule="auto"/>
        <w:jc w:val="center"/>
        <w:rPr>
          <w:rFonts w:asciiTheme="majorHAnsi" w:hAnsiTheme="majorHAnsi" w:cs="Arial"/>
          <w:sz w:val="20"/>
          <w:szCs w:val="20"/>
        </w:rPr>
      </w:pPr>
    </w:p>
    <w:p w14:paraId="31D0A72B" w14:textId="77777777" w:rsidR="0073611F" w:rsidRDefault="0073611F" w:rsidP="00062268">
      <w:pPr>
        <w:tabs>
          <w:tab w:val="left" w:pos="360"/>
          <w:tab w:val="left" w:pos="720"/>
        </w:tabs>
        <w:spacing w:after="0" w:line="240" w:lineRule="auto"/>
        <w:jc w:val="center"/>
      </w:pPr>
    </w:p>
    <w:sectPr w:rsidR="0073611F" w:rsidSect="00556E69">
      <w:headerReference w:type="even" r:id="rId10"/>
      <w:headerReference w:type="default" r:id="rId11"/>
      <w:footerReference w:type="even" r:id="rId12"/>
      <w:footerReference w:type="default" r:id="rId13"/>
      <w:headerReference w:type="first" r:id="rId14"/>
      <w:footerReference w:type="first" r:id="rId15"/>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EAAAB8" w14:textId="77777777" w:rsidR="00897A76" w:rsidRDefault="00897A76" w:rsidP="00AF3758">
      <w:pPr>
        <w:spacing w:after="0" w:line="240" w:lineRule="auto"/>
      </w:pPr>
      <w:r>
        <w:separator/>
      </w:r>
    </w:p>
  </w:endnote>
  <w:endnote w:type="continuationSeparator" w:id="0">
    <w:p w14:paraId="4DA62F07" w14:textId="77777777" w:rsidR="00897A76" w:rsidRDefault="00897A76"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41E16" w14:textId="187536E5"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00FE7">
      <w:rPr>
        <w:rStyle w:val="PageNumber"/>
        <w:noProof/>
      </w:rPr>
      <w:t>11</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w:t>
        </w:r>
        <w:r w:rsidR="00160522">
          <w:t>8</w:t>
        </w:r>
        <w:r>
          <w:t>/0</w:t>
        </w:r>
        <w:r w:rsidR="00160522">
          <w:t>6</w:t>
        </w:r>
        <w:r>
          <w:t>/2019</w:t>
        </w:r>
      </w:sdtContent>
    </w:sdt>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C77518" w14:textId="77777777" w:rsidR="00D24427" w:rsidRDefault="00D2442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1E99A8" w14:textId="77777777" w:rsidR="00897A76" w:rsidRDefault="00897A76" w:rsidP="00AF3758">
      <w:pPr>
        <w:spacing w:after="0" w:line="240" w:lineRule="auto"/>
      </w:pPr>
      <w:r>
        <w:separator/>
      </w:r>
    </w:p>
  </w:footnote>
  <w:footnote w:type="continuationSeparator" w:id="0">
    <w:p w14:paraId="5684442E" w14:textId="77777777" w:rsidR="00897A76" w:rsidRDefault="00897A76"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0A5FBE" w14:textId="2437E57B" w:rsidR="005D6652" w:rsidRDefault="005D6652">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E9FBE4" w14:textId="0F6B66DE" w:rsidR="005D6652" w:rsidRDefault="005D6652">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9DCD56" w14:textId="1B72F544" w:rsidR="005D6652" w:rsidRDefault="005D665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4102C9"/>
    <w:multiLevelType w:val="hybridMultilevel"/>
    <w:tmpl w:val="FBC2D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C26E19"/>
    <w:multiLevelType w:val="hybridMultilevel"/>
    <w:tmpl w:val="3006B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5"/>
  </w:num>
  <w:num w:numId="2">
    <w:abstractNumId w:val="0"/>
  </w:num>
  <w:num w:numId="3">
    <w:abstractNumId w:val="11"/>
  </w:num>
  <w:num w:numId="4">
    <w:abstractNumId w:val="23"/>
  </w:num>
  <w:num w:numId="5">
    <w:abstractNumId w:val="25"/>
  </w:num>
  <w:num w:numId="6">
    <w:abstractNumId w:val="17"/>
  </w:num>
  <w:num w:numId="7">
    <w:abstractNumId w:val="9"/>
  </w:num>
  <w:num w:numId="8">
    <w:abstractNumId w:val="22"/>
  </w:num>
  <w:num w:numId="9">
    <w:abstractNumId w:val="10"/>
  </w:num>
  <w:num w:numId="10">
    <w:abstractNumId w:val="7"/>
  </w:num>
  <w:num w:numId="11">
    <w:abstractNumId w:val="19"/>
  </w:num>
  <w:num w:numId="12">
    <w:abstractNumId w:val="16"/>
  </w:num>
  <w:num w:numId="13">
    <w:abstractNumId w:val="12"/>
  </w:num>
  <w:num w:numId="14">
    <w:abstractNumId w:val="8"/>
  </w:num>
  <w:num w:numId="15">
    <w:abstractNumId w:val="2"/>
  </w:num>
  <w:num w:numId="16">
    <w:abstractNumId w:val="3"/>
  </w:num>
  <w:num w:numId="17">
    <w:abstractNumId w:val="24"/>
  </w:num>
  <w:num w:numId="18">
    <w:abstractNumId w:val="13"/>
  </w:num>
  <w:num w:numId="19">
    <w:abstractNumId w:val="14"/>
  </w:num>
  <w:num w:numId="20">
    <w:abstractNumId w:val="20"/>
  </w:num>
  <w:num w:numId="21">
    <w:abstractNumId w:val="18"/>
  </w:num>
  <w:num w:numId="22">
    <w:abstractNumId w:val="6"/>
  </w:num>
  <w:num w:numId="23">
    <w:abstractNumId w:val="4"/>
  </w:num>
  <w:num w:numId="24">
    <w:abstractNumId w:val="21"/>
  </w:num>
  <w:num w:numId="25">
    <w:abstractNumId w:val="1"/>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zNDazNDUxMzKwsDRV0lEKTi0uzszPAymwqAUA+JOH3ywAAAA="/>
  </w:docVars>
  <w:rsids>
    <w:rsidRoot w:val="00AF3758"/>
    <w:rsid w:val="000002AC"/>
    <w:rsid w:val="00001C04"/>
    <w:rsid w:val="00013540"/>
    <w:rsid w:val="00016FE7"/>
    <w:rsid w:val="00017178"/>
    <w:rsid w:val="000201EB"/>
    <w:rsid w:val="00024BA5"/>
    <w:rsid w:val="0002589A"/>
    <w:rsid w:val="00026976"/>
    <w:rsid w:val="00041E75"/>
    <w:rsid w:val="000433EC"/>
    <w:rsid w:val="0005467E"/>
    <w:rsid w:val="00054918"/>
    <w:rsid w:val="000556EA"/>
    <w:rsid w:val="00062268"/>
    <w:rsid w:val="0006489D"/>
    <w:rsid w:val="00066BF1"/>
    <w:rsid w:val="00076F60"/>
    <w:rsid w:val="0008410E"/>
    <w:rsid w:val="000A654B"/>
    <w:rsid w:val="000D06F1"/>
    <w:rsid w:val="000E0BB8"/>
    <w:rsid w:val="000F0FE3"/>
    <w:rsid w:val="000F5476"/>
    <w:rsid w:val="00101FF4"/>
    <w:rsid w:val="00103070"/>
    <w:rsid w:val="00150E96"/>
    <w:rsid w:val="00151451"/>
    <w:rsid w:val="0015192B"/>
    <w:rsid w:val="00151FD3"/>
    <w:rsid w:val="0015536A"/>
    <w:rsid w:val="00156679"/>
    <w:rsid w:val="00156BAE"/>
    <w:rsid w:val="00160522"/>
    <w:rsid w:val="001611E3"/>
    <w:rsid w:val="00185D67"/>
    <w:rsid w:val="0019007D"/>
    <w:rsid w:val="001A5DD5"/>
    <w:rsid w:val="001C1A29"/>
    <w:rsid w:val="001C6BFA"/>
    <w:rsid w:val="001D2890"/>
    <w:rsid w:val="001D6244"/>
    <w:rsid w:val="001D79A5"/>
    <w:rsid w:val="001E0129"/>
    <w:rsid w:val="001E0853"/>
    <w:rsid w:val="001E288B"/>
    <w:rsid w:val="001E597A"/>
    <w:rsid w:val="001F28FD"/>
    <w:rsid w:val="001F5DA4"/>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403C4"/>
    <w:rsid w:val="00245D52"/>
    <w:rsid w:val="00254447"/>
    <w:rsid w:val="00261ACE"/>
    <w:rsid w:val="00265C17"/>
    <w:rsid w:val="00271567"/>
    <w:rsid w:val="00276F55"/>
    <w:rsid w:val="0028351D"/>
    <w:rsid w:val="00283525"/>
    <w:rsid w:val="002A7789"/>
    <w:rsid w:val="002A7E22"/>
    <w:rsid w:val="002B2119"/>
    <w:rsid w:val="002C498C"/>
    <w:rsid w:val="002E0CD3"/>
    <w:rsid w:val="002E3BD5"/>
    <w:rsid w:val="002E544F"/>
    <w:rsid w:val="003063F4"/>
    <w:rsid w:val="0030740C"/>
    <w:rsid w:val="0031339E"/>
    <w:rsid w:val="0032032C"/>
    <w:rsid w:val="00336348"/>
    <w:rsid w:val="00336EDB"/>
    <w:rsid w:val="003451BE"/>
    <w:rsid w:val="0035434A"/>
    <w:rsid w:val="00357950"/>
    <w:rsid w:val="00360064"/>
    <w:rsid w:val="00361C56"/>
    <w:rsid w:val="00362414"/>
    <w:rsid w:val="0036794A"/>
    <w:rsid w:val="00370451"/>
    <w:rsid w:val="00374D72"/>
    <w:rsid w:val="00384538"/>
    <w:rsid w:val="00390A66"/>
    <w:rsid w:val="00391206"/>
    <w:rsid w:val="00393E47"/>
    <w:rsid w:val="00395BB2"/>
    <w:rsid w:val="00396386"/>
    <w:rsid w:val="00396C14"/>
    <w:rsid w:val="003C334C"/>
    <w:rsid w:val="003D2DDC"/>
    <w:rsid w:val="003D5ADD"/>
    <w:rsid w:val="003D6A97"/>
    <w:rsid w:val="003D72FB"/>
    <w:rsid w:val="003F2F3D"/>
    <w:rsid w:val="004072F1"/>
    <w:rsid w:val="00407FBA"/>
    <w:rsid w:val="004167AB"/>
    <w:rsid w:val="004228EA"/>
    <w:rsid w:val="00424133"/>
    <w:rsid w:val="00426FD6"/>
    <w:rsid w:val="00434AA5"/>
    <w:rsid w:val="004665CF"/>
    <w:rsid w:val="00473252"/>
    <w:rsid w:val="00474C39"/>
    <w:rsid w:val="00487771"/>
    <w:rsid w:val="00491BD4"/>
    <w:rsid w:val="0049675B"/>
    <w:rsid w:val="004A211B"/>
    <w:rsid w:val="004A2E84"/>
    <w:rsid w:val="004A7593"/>
    <w:rsid w:val="004A7706"/>
    <w:rsid w:val="004B12A4"/>
    <w:rsid w:val="004B1430"/>
    <w:rsid w:val="004C4ADF"/>
    <w:rsid w:val="004C53EC"/>
    <w:rsid w:val="004D5819"/>
    <w:rsid w:val="004F3C87"/>
    <w:rsid w:val="00504ECD"/>
    <w:rsid w:val="00526B81"/>
    <w:rsid w:val="005415E3"/>
    <w:rsid w:val="0054568E"/>
    <w:rsid w:val="00547433"/>
    <w:rsid w:val="00556E69"/>
    <w:rsid w:val="005677EC"/>
    <w:rsid w:val="0056782C"/>
    <w:rsid w:val="00573D98"/>
    <w:rsid w:val="00575870"/>
    <w:rsid w:val="00584C22"/>
    <w:rsid w:val="00592A95"/>
    <w:rsid w:val="005934F2"/>
    <w:rsid w:val="005978FA"/>
    <w:rsid w:val="005B6EB6"/>
    <w:rsid w:val="005C26C9"/>
    <w:rsid w:val="005C471D"/>
    <w:rsid w:val="005C7F00"/>
    <w:rsid w:val="005D6652"/>
    <w:rsid w:val="005F41DD"/>
    <w:rsid w:val="0060479F"/>
    <w:rsid w:val="00604E55"/>
    <w:rsid w:val="00606EE4"/>
    <w:rsid w:val="00610022"/>
    <w:rsid w:val="006179CB"/>
    <w:rsid w:val="00623E7A"/>
    <w:rsid w:val="00627260"/>
    <w:rsid w:val="0063084C"/>
    <w:rsid w:val="00630A6B"/>
    <w:rsid w:val="006311FB"/>
    <w:rsid w:val="00636DB3"/>
    <w:rsid w:val="00641E0F"/>
    <w:rsid w:val="00647038"/>
    <w:rsid w:val="00661D25"/>
    <w:rsid w:val="0066260B"/>
    <w:rsid w:val="006657FB"/>
    <w:rsid w:val="0066789C"/>
    <w:rsid w:val="00671EAA"/>
    <w:rsid w:val="0067749B"/>
    <w:rsid w:val="00677A48"/>
    <w:rsid w:val="00687879"/>
    <w:rsid w:val="00691664"/>
    <w:rsid w:val="006A7113"/>
    <w:rsid w:val="006A7CBB"/>
    <w:rsid w:val="006B0864"/>
    <w:rsid w:val="006B52C0"/>
    <w:rsid w:val="006C0168"/>
    <w:rsid w:val="006D0246"/>
    <w:rsid w:val="006D258C"/>
    <w:rsid w:val="006D3578"/>
    <w:rsid w:val="006E6117"/>
    <w:rsid w:val="00705A77"/>
    <w:rsid w:val="00707894"/>
    <w:rsid w:val="00712045"/>
    <w:rsid w:val="007227F4"/>
    <w:rsid w:val="0073025F"/>
    <w:rsid w:val="0073125A"/>
    <w:rsid w:val="0073611F"/>
    <w:rsid w:val="00750AF6"/>
    <w:rsid w:val="007637B2"/>
    <w:rsid w:val="00770217"/>
    <w:rsid w:val="007735A0"/>
    <w:rsid w:val="007876A3"/>
    <w:rsid w:val="00787FB0"/>
    <w:rsid w:val="007A06B9"/>
    <w:rsid w:val="007A099B"/>
    <w:rsid w:val="007A0B12"/>
    <w:rsid w:val="007B4144"/>
    <w:rsid w:val="007C7F4C"/>
    <w:rsid w:val="007D2D85"/>
    <w:rsid w:val="007D371A"/>
    <w:rsid w:val="007D3A96"/>
    <w:rsid w:val="007E3CEE"/>
    <w:rsid w:val="007F159A"/>
    <w:rsid w:val="007F2D67"/>
    <w:rsid w:val="00802638"/>
    <w:rsid w:val="00820CD9"/>
    <w:rsid w:val="00822A0F"/>
    <w:rsid w:val="00826029"/>
    <w:rsid w:val="0083170D"/>
    <w:rsid w:val="008426D1"/>
    <w:rsid w:val="00862E36"/>
    <w:rsid w:val="008663CA"/>
    <w:rsid w:val="00874C0C"/>
    <w:rsid w:val="00895557"/>
    <w:rsid w:val="00897A76"/>
    <w:rsid w:val="008B2BCB"/>
    <w:rsid w:val="008B74B6"/>
    <w:rsid w:val="008C6881"/>
    <w:rsid w:val="008C703B"/>
    <w:rsid w:val="008E6C1C"/>
    <w:rsid w:val="008F6B45"/>
    <w:rsid w:val="008F6F60"/>
    <w:rsid w:val="00900E46"/>
    <w:rsid w:val="00903AB9"/>
    <w:rsid w:val="009053D1"/>
    <w:rsid w:val="009055C4"/>
    <w:rsid w:val="00906D0E"/>
    <w:rsid w:val="00910555"/>
    <w:rsid w:val="00912B7A"/>
    <w:rsid w:val="00916FCA"/>
    <w:rsid w:val="00962018"/>
    <w:rsid w:val="00976B5B"/>
    <w:rsid w:val="00983ADC"/>
    <w:rsid w:val="00984490"/>
    <w:rsid w:val="00987195"/>
    <w:rsid w:val="00990B0C"/>
    <w:rsid w:val="00997390"/>
    <w:rsid w:val="009A529F"/>
    <w:rsid w:val="009B22B2"/>
    <w:rsid w:val="009B2E40"/>
    <w:rsid w:val="009D1CDB"/>
    <w:rsid w:val="009E1002"/>
    <w:rsid w:val="009F04BB"/>
    <w:rsid w:val="009F4389"/>
    <w:rsid w:val="009F6F89"/>
    <w:rsid w:val="00A01035"/>
    <w:rsid w:val="00A0329C"/>
    <w:rsid w:val="00A12392"/>
    <w:rsid w:val="00A16BB1"/>
    <w:rsid w:val="00A40562"/>
    <w:rsid w:val="00A41E08"/>
    <w:rsid w:val="00A42081"/>
    <w:rsid w:val="00A5089E"/>
    <w:rsid w:val="00A54CD6"/>
    <w:rsid w:val="00A559A8"/>
    <w:rsid w:val="00A56D36"/>
    <w:rsid w:val="00A606BB"/>
    <w:rsid w:val="00A66C99"/>
    <w:rsid w:val="00A75AB0"/>
    <w:rsid w:val="00A80F2F"/>
    <w:rsid w:val="00A865C3"/>
    <w:rsid w:val="00A90B9E"/>
    <w:rsid w:val="00A966C5"/>
    <w:rsid w:val="00AA702B"/>
    <w:rsid w:val="00AA7312"/>
    <w:rsid w:val="00AB4E23"/>
    <w:rsid w:val="00AB5523"/>
    <w:rsid w:val="00AB7574"/>
    <w:rsid w:val="00AC19CA"/>
    <w:rsid w:val="00AD2B4A"/>
    <w:rsid w:val="00AD6F6B"/>
    <w:rsid w:val="00AE1595"/>
    <w:rsid w:val="00AE4022"/>
    <w:rsid w:val="00AE5338"/>
    <w:rsid w:val="00AF3758"/>
    <w:rsid w:val="00AF3C6A"/>
    <w:rsid w:val="00AF68E8"/>
    <w:rsid w:val="00B054E5"/>
    <w:rsid w:val="00B11E96"/>
    <w:rsid w:val="00B134C2"/>
    <w:rsid w:val="00B1628A"/>
    <w:rsid w:val="00B35368"/>
    <w:rsid w:val="00B46334"/>
    <w:rsid w:val="00B51325"/>
    <w:rsid w:val="00B5613F"/>
    <w:rsid w:val="00B6203D"/>
    <w:rsid w:val="00B6337D"/>
    <w:rsid w:val="00B71755"/>
    <w:rsid w:val="00B74127"/>
    <w:rsid w:val="00B7436A"/>
    <w:rsid w:val="00B86002"/>
    <w:rsid w:val="00B97755"/>
    <w:rsid w:val="00BB2A51"/>
    <w:rsid w:val="00BB5617"/>
    <w:rsid w:val="00BC2886"/>
    <w:rsid w:val="00BD1B2E"/>
    <w:rsid w:val="00BD623D"/>
    <w:rsid w:val="00BD6B57"/>
    <w:rsid w:val="00BE069E"/>
    <w:rsid w:val="00BE6384"/>
    <w:rsid w:val="00BE70E2"/>
    <w:rsid w:val="00BF68C8"/>
    <w:rsid w:val="00BF6FF6"/>
    <w:rsid w:val="00C002F9"/>
    <w:rsid w:val="00C06304"/>
    <w:rsid w:val="00C12816"/>
    <w:rsid w:val="00C12977"/>
    <w:rsid w:val="00C23120"/>
    <w:rsid w:val="00C23CC7"/>
    <w:rsid w:val="00C31DE7"/>
    <w:rsid w:val="00C334FF"/>
    <w:rsid w:val="00C42E21"/>
    <w:rsid w:val="00C44B9B"/>
    <w:rsid w:val="00C44C5E"/>
    <w:rsid w:val="00C52F85"/>
    <w:rsid w:val="00C55BB9"/>
    <w:rsid w:val="00C60A91"/>
    <w:rsid w:val="00C61F9E"/>
    <w:rsid w:val="00C67C20"/>
    <w:rsid w:val="00C74B62"/>
    <w:rsid w:val="00C75783"/>
    <w:rsid w:val="00C80773"/>
    <w:rsid w:val="00C90523"/>
    <w:rsid w:val="00C945B1"/>
    <w:rsid w:val="00CA269E"/>
    <w:rsid w:val="00CA57D6"/>
    <w:rsid w:val="00CA7772"/>
    <w:rsid w:val="00CA7C7C"/>
    <w:rsid w:val="00CB2125"/>
    <w:rsid w:val="00CB4B5A"/>
    <w:rsid w:val="00CB7B4D"/>
    <w:rsid w:val="00CC257B"/>
    <w:rsid w:val="00CC6C15"/>
    <w:rsid w:val="00CD73B4"/>
    <w:rsid w:val="00CE6F34"/>
    <w:rsid w:val="00CF60D8"/>
    <w:rsid w:val="00D00FE7"/>
    <w:rsid w:val="00D02490"/>
    <w:rsid w:val="00D06043"/>
    <w:rsid w:val="00D0686A"/>
    <w:rsid w:val="00D14CE3"/>
    <w:rsid w:val="00D20B84"/>
    <w:rsid w:val="00D215DB"/>
    <w:rsid w:val="00D24427"/>
    <w:rsid w:val="00D33FCF"/>
    <w:rsid w:val="00D3680D"/>
    <w:rsid w:val="00D36E2F"/>
    <w:rsid w:val="00D4202C"/>
    <w:rsid w:val="00D4255A"/>
    <w:rsid w:val="00D51205"/>
    <w:rsid w:val="00D57716"/>
    <w:rsid w:val="00D66C39"/>
    <w:rsid w:val="00D67AC4"/>
    <w:rsid w:val="00D91DED"/>
    <w:rsid w:val="00D95DA5"/>
    <w:rsid w:val="00D96A29"/>
    <w:rsid w:val="00D979DD"/>
    <w:rsid w:val="00DB1CDE"/>
    <w:rsid w:val="00DB3463"/>
    <w:rsid w:val="00DC1C9F"/>
    <w:rsid w:val="00DD4450"/>
    <w:rsid w:val="00DE70AB"/>
    <w:rsid w:val="00DF4C1C"/>
    <w:rsid w:val="00E015B1"/>
    <w:rsid w:val="00E0473D"/>
    <w:rsid w:val="00E2250C"/>
    <w:rsid w:val="00E253C1"/>
    <w:rsid w:val="00E27C4B"/>
    <w:rsid w:val="00E315F0"/>
    <w:rsid w:val="00E322A3"/>
    <w:rsid w:val="00E41F8D"/>
    <w:rsid w:val="00E45868"/>
    <w:rsid w:val="00E6028F"/>
    <w:rsid w:val="00E70B06"/>
    <w:rsid w:val="00E87EF0"/>
    <w:rsid w:val="00E90913"/>
    <w:rsid w:val="00EA1DBA"/>
    <w:rsid w:val="00EA50C8"/>
    <w:rsid w:val="00EA757C"/>
    <w:rsid w:val="00EB28B7"/>
    <w:rsid w:val="00EC52BB"/>
    <w:rsid w:val="00EC5D93"/>
    <w:rsid w:val="00EC6970"/>
    <w:rsid w:val="00ED5E7F"/>
    <w:rsid w:val="00EE0357"/>
    <w:rsid w:val="00EE2479"/>
    <w:rsid w:val="00EF2038"/>
    <w:rsid w:val="00EF2A44"/>
    <w:rsid w:val="00EF34D9"/>
    <w:rsid w:val="00EF3F87"/>
    <w:rsid w:val="00EF50DC"/>
    <w:rsid w:val="00EF59AD"/>
    <w:rsid w:val="00F24EE6"/>
    <w:rsid w:val="00F3035E"/>
    <w:rsid w:val="00F3261D"/>
    <w:rsid w:val="00F36F29"/>
    <w:rsid w:val="00F40E7C"/>
    <w:rsid w:val="00F44095"/>
    <w:rsid w:val="00F63326"/>
    <w:rsid w:val="00F645B5"/>
    <w:rsid w:val="00F7007D"/>
    <w:rsid w:val="00F7429E"/>
    <w:rsid w:val="00F760B1"/>
    <w:rsid w:val="00F77400"/>
    <w:rsid w:val="00F80644"/>
    <w:rsid w:val="00F847A8"/>
    <w:rsid w:val="00FA67AC"/>
    <w:rsid w:val="00FB00D4"/>
    <w:rsid w:val="00FB38CA"/>
    <w:rsid w:val="00FB7442"/>
    <w:rsid w:val="00FC5698"/>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UnresolvedMention1">
    <w:name w:val="Unresolved Mention1"/>
    <w:basedOn w:val="DefaultParagraphFont"/>
    <w:uiPriority w:val="99"/>
    <w:semiHidden/>
    <w:unhideWhenUsed/>
    <w:rsid w:val="00E602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okolov@astate.edu"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0354CE"/>
    <w:rsid w:val="000738EC"/>
    <w:rsid w:val="00081B63"/>
    <w:rsid w:val="000B2786"/>
    <w:rsid w:val="002D64D6"/>
    <w:rsid w:val="00306ABE"/>
    <w:rsid w:val="0032383A"/>
    <w:rsid w:val="00337484"/>
    <w:rsid w:val="003D4C2A"/>
    <w:rsid w:val="003F69FB"/>
    <w:rsid w:val="00425226"/>
    <w:rsid w:val="00436B57"/>
    <w:rsid w:val="004E1A75"/>
    <w:rsid w:val="00534B28"/>
    <w:rsid w:val="00576003"/>
    <w:rsid w:val="00587536"/>
    <w:rsid w:val="005C4D59"/>
    <w:rsid w:val="005D5D2F"/>
    <w:rsid w:val="00623293"/>
    <w:rsid w:val="00654E35"/>
    <w:rsid w:val="00663890"/>
    <w:rsid w:val="006C3910"/>
    <w:rsid w:val="008822A5"/>
    <w:rsid w:val="00891F77"/>
    <w:rsid w:val="00913E4B"/>
    <w:rsid w:val="0096458F"/>
    <w:rsid w:val="009D439F"/>
    <w:rsid w:val="00A20232"/>
    <w:rsid w:val="00A20583"/>
    <w:rsid w:val="00AC62E8"/>
    <w:rsid w:val="00AD4B92"/>
    <w:rsid w:val="00AD5D56"/>
    <w:rsid w:val="00B2559E"/>
    <w:rsid w:val="00B46360"/>
    <w:rsid w:val="00B46AFF"/>
    <w:rsid w:val="00B72454"/>
    <w:rsid w:val="00B72548"/>
    <w:rsid w:val="00BA0596"/>
    <w:rsid w:val="00BA19DE"/>
    <w:rsid w:val="00BE0E7B"/>
    <w:rsid w:val="00CB25D5"/>
    <w:rsid w:val="00CD4EF8"/>
    <w:rsid w:val="00CD656D"/>
    <w:rsid w:val="00CE7C19"/>
    <w:rsid w:val="00D87B77"/>
    <w:rsid w:val="00D96F4E"/>
    <w:rsid w:val="00DC036A"/>
    <w:rsid w:val="00DD12EE"/>
    <w:rsid w:val="00DE6391"/>
    <w:rsid w:val="00EB3740"/>
    <w:rsid w:val="00F0343A"/>
    <w:rsid w:val="00F6324D"/>
    <w:rsid w:val="00F70181"/>
    <w:rsid w:val="00F8110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D4B92"/>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00CCC7-E4DA-4300-9276-0393BA9B68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1</Pages>
  <Words>3278</Words>
  <Characters>18688</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1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Abhijit Bhattacharyya</cp:lastModifiedBy>
  <cp:revision>7</cp:revision>
  <cp:lastPrinted>2019-07-10T17:02:00Z</cp:lastPrinted>
  <dcterms:created xsi:type="dcterms:W3CDTF">2020-10-28T16:57:00Z</dcterms:created>
  <dcterms:modified xsi:type="dcterms:W3CDTF">2020-11-05T22:24:00Z</dcterms:modified>
</cp:coreProperties>
</file>